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9374B" w14:textId="732BC12B" w:rsidR="00044EF1" w:rsidRPr="00695B84" w:rsidRDefault="00044EF1" w:rsidP="00695B84">
      <w:pPr>
        <w:jc w:val="center"/>
        <w:rPr>
          <w:rFonts w:ascii="Times New Roman" w:hAnsi="Times New Roman" w:cs="Times New Roman"/>
          <w:b/>
          <w:bCs/>
        </w:rPr>
      </w:pPr>
      <w:r w:rsidRPr="00695B84">
        <w:rPr>
          <w:rFonts w:ascii="Times New Roman" w:hAnsi="Times New Roman" w:cs="Times New Roman"/>
          <w:b/>
          <w:bCs/>
        </w:rPr>
        <w:t>Appendix</w:t>
      </w:r>
    </w:p>
    <w:p w14:paraId="64AE80F7" w14:textId="77777777" w:rsidR="00E72F51" w:rsidRDefault="00044EF1" w:rsidP="00E72F51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D67234">
        <w:rPr>
          <w:rFonts w:ascii="Times New Roman" w:hAnsi="Times New Roman" w:cs="Times New Roman"/>
          <w:b/>
          <w:bCs/>
        </w:rPr>
        <w:t>Table 1</w:t>
      </w:r>
      <w:r w:rsidR="00E72F51">
        <w:rPr>
          <w:rFonts w:ascii="Times New Roman" w:hAnsi="Times New Roman" w:cs="Times New Roman"/>
          <w:b/>
          <w:bCs/>
        </w:rPr>
        <w:t>.</w:t>
      </w:r>
    </w:p>
    <w:p w14:paraId="785666CF" w14:textId="120BAB12" w:rsidR="00044EF1" w:rsidRPr="00E72F51" w:rsidRDefault="00044EF1" w:rsidP="00E72F51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E72F51">
        <w:rPr>
          <w:rFonts w:ascii="Times New Roman" w:hAnsi="Times New Roman" w:cs="Times New Roman"/>
          <w:i/>
          <w:iCs/>
        </w:rPr>
        <w:t>Simulation Design</w:t>
      </w:r>
    </w:p>
    <w:tbl>
      <w:tblPr>
        <w:tblStyle w:val="TableGrid"/>
        <w:tblW w:w="8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620"/>
        <w:gridCol w:w="4045"/>
      </w:tblGrid>
      <w:tr w:rsidR="00044EF1" w:rsidRPr="00371705" w14:paraId="47362A09" w14:textId="77777777" w:rsidTr="00E218E9">
        <w:trPr>
          <w:trHeight w:val="204"/>
        </w:trPr>
        <w:tc>
          <w:tcPr>
            <w:tcW w:w="2970" w:type="dxa"/>
            <w:tcBorders>
              <w:top w:val="single" w:sz="12" w:space="0" w:color="auto"/>
            </w:tcBorders>
          </w:tcPr>
          <w:p w14:paraId="25B319EC" w14:textId="77777777" w:rsidR="00044EF1" w:rsidRPr="00D67234" w:rsidRDefault="00044EF1" w:rsidP="00E218E9">
            <w:pPr>
              <w:spacing w:line="276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Design factors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62F63CFD" w14:textId="39FE115E" w:rsidR="00044EF1" w:rsidRPr="00D67234" w:rsidRDefault="00044EF1" w:rsidP="00E218E9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levels</w:t>
            </w:r>
          </w:p>
        </w:tc>
        <w:tc>
          <w:tcPr>
            <w:tcW w:w="4045" w:type="dxa"/>
            <w:tcBorders>
              <w:top w:val="single" w:sz="12" w:space="0" w:color="auto"/>
            </w:tcBorders>
          </w:tcPr>
          <w:p w14:paraId="1B8E8FFA" w14:textId="77777777" w:rsidR="00044EF1" w:rsidRPr="00D67234" w:rsidRDefault="00044EF1" w:rsidP="00E218E9">
            <w:pPr>
              <w:spacing w:line="276" w:lineRule="auto"/>
              <w:ind w:firstLine="720"/>
              <w:jc w:val="center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Values of levels</w:t>
            </w:r>
          </w:p>
        </w:tc>
      </w:tr>
      <w:tr w:rsidR="00044EF1" w:rsidRPr="00371705" w14:paraId="5F9AD279" w14:textId="77777777" w:rsidTr="001573D9">
        <w:tc>
          <w:tcPr>
            <w:tcW w:w="2970" w:type="dxa"/>
            <w:tcBorders>
              <w:bottom w:val="single" w:sz="8" w:space="0" w:color="auto"/>
            </w:tcBorders>
          </w:tcPr>
          <w:p w14:paraId="03F7684D" w14:textId="77777777" w:rsidR="00044EF1" w:rsidRPr="00D67234" w:rsidRDefault="00044EF1" w:rsidP="00E218E9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D67234">
              <w:rPr>
                <w:rFonts w:ascii="Times New Roman" w:hAnsi="Times New Roman" w:cs="Times New Roman"/>
                <w:b/>
                <w:bCs/>
              </w:rPr>
              <w:t>Data Structure</w:t>
            </w:r>
          </w:p>
        </w:tc>
        <w:tc>
          <w:tcPr>
            <w:tcW w:w="1620" w:type="dxa"/>
            <w:tcBorders>
              <w:bottom w:val="single" w:sz="8" w:space="0" w:color="auto"/>
            </w:tcBorders>
          </w:tcPr>
          <w:p w14:paraId="4568FAF5" w14:textId="77777777" w:rsidR="00044EF1" w:rsidRPr="00D67234" w:rsidRDefault="00044EF1" w:rsidP="00E218E9">
            <w:pPr>
              <w:spacing w:line="276" w:lineRule="auto"/>
              <w:ind w:firstLine="720"/>
              <w:rPr>
                <w:rFonts w:ascii="Times New Roman" w:hAnsi="Times New Roman" w:cs="Times New Roman"/>
              </w:rPr>
            </w:pPr>
          </w:p>
        </w:tc>
        <w:tc>
          <w:tcPr>
            <w:tcW w:w="4045" w:type="dxa"/>
            <w:tcBorders>
              <w:bottom w:val="single" w:sz="8" w:space="0" w:color="auto"/>
            </w:tcBorders>
          </w:tcPr>
          <w:p w14:paraId="6770708D" w14:textId="77777777" w:rsidR="00044EF1" w:rsidRPr="00D67234" w:rsidRDefault="00044EF1" w:rsidP="00E218E9">
            <w:pPr>
              <w:spacing w:line="276" w:lineRule="auto"/>
              <w:ind w:firstLine="720"/>
              <w:rPr>
                <w:rFonts w:ascii="Times New Roman" w:hAnsi="Times New Roman" w:cs="Times New Roman"/>
              </w:rPr>
            </w:pPr>
          </w:p>
        </w:tc>
      </w:tr>
      <w:tr w:rsidR="00044EF1" w:rsidRPr="00371705" w14:paraId="70E7EAD9" w14:textId="77777777" w:rsidTr="001573D9">
        <w:tc>
          <w:tcPr>
            <w:tcW w:w="2970" w:type="dxa"/>
            <w:tcBorders>
              <w:top w:val="single" w:sz="8" w:space="0" w:color="auto"/>
            </w:tcBorders>
          </w:tcPr>
          <w:p w14:paraId="51895275" w14:textId="77777777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Sample size (N)</w:t>
            </w:r>
          </w:p>
        </w:tc>
        <w:tc>
          <w:tcPr>
            <w:tcW w:w="1620" w:type="dxa"/>
            <w:tcBorders>
              <w:top w:val="single" w:sz="8" w:space="0" w:color="auto"/>
            </w:tcBorders>
          </w:tcPr>
          <w:p w14:paraId="1C2D3EED" w14:textId="77777777" w:rsidR="00044EF1" w:rsidRPr="00D67234" w:rsidRDefault="00044EF1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45" w:type="dxa"/>
            <w:tcBorders>
              <w:top w:val="single" w:sz="8" w:space="0" w:color="auto"/>
            </w:tcBorders>
          </w:tcPr>
          <w:p w14:paraId="0ED3DD92" w14:textId="77777777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N = 250, 500, 1000</w:t>
            </w:r>
          </w:p>
        </w:tc>
      </w:tr>
      <w:tr w:rsidR="00044EF1" w:rsidRPr="00371705" w14:paraId="06160326" w14:textId="77777777" w:rsidTr="001573D9">
        <w:tc>
          <w:tcPr>
            <w:tcW w:w="2970" w:type="dxa"/>
          </w:tcPr>
          <w:p w14:paraId="0C298B9C" w14:textId="77777777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Number of Item per Factor (I)</w:t>
            </w:r>
          </w:p>
        </w:tc>
        <w:tc>
          <w:tcPr>
            <w:tcW w:w="1620" w:type="dxa"/>
          </w:tcPr>
          <w:p w14:paraId="30DD8E0E" w14:textId="60D245D2" w:rsidR="00044EF1" w:rsidRPr="00D67234" w:rsidRDefault="0005173E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45" w:type="dxa"/>
          </w:tcPr>
          <w:p w14:paraId="3E9F7345" w14:textId="59BD6404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I = 5, 10</w:t>
            </w:r>
            <w:r w:rsidR="009A4B4D">
              <w:rPr>
                <w:rFonts w:ascii="Times New Roman" w:hAnsi="Times New Roman" w:cs="Times New Roman"/>
              </w:rPr>
              <w:t>, 20</w:t>
            </w:r>
          </w:p>
        </w:tc>
      </w:tr>
      <w:tr w:rsidR="00044EF1" w:rsidRPr="00371705" w14:paraId="02403C9B" w14:textId="77777777" w:rsidTr="001573D9">
        <w:tc>
          <w:tcPr>
            <w:tcW w:w="2970" w:type="dxa"/>
          </w:tcPr>
          <w:p w14:paraId="15837D8F" w14:textId="1DACC662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Number of Specific Factor (</w:t>
            </w:r>
            <w:r w:rsidR="00E218E9">
              <w:rPr>
                <w:rFonts w:ascii="Times New Roman" w:hAnsi="Times New Roman" w:cs="Times New Roman"/>
              </w:rPr>
              <w:t>F</w:t>
            </w:r>
            <w:r w:rsidR="00A47786" w:rsidRPr="00A47786">
              <w:rPr>
                <w:rFonts w:ascii="Times New Roman" w:hAnsi="Times New Roman" w:cs="Times New Roman"/>
                <w:vertAlign w:val="subscript"/>
              </w:rPr>
              <w:t>s</w:t>
            </w:r>
            <w:r w:rsidRPr="00D6723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20" w:type="dxa"/>
          </w:tcPr>
          <w:p w14:paraId="707485A0" w14:textId="24A1DCA3" w:rsidR="00044EF1" w:rsidRPr="00D67234" w:rsidRDefault="0005173E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045" w:type="dxa"/>
          </w:tcPr>
          <w:p w14:paraId="4137518C" w14:textId="08435221" w:rsidR="00044EF1" w:rsidRPr="00D67234" w:rsidRDefault="00E218E9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A47786" w:rsidRPr="00A47786">
              <w:rPr>
                <w:rFonts w:ascii="Times New Roman" w:hAnsi="Times New Roman" w:cs="Times New Roman"/>
                <w:vertAlign w:val="subscript"/>
              </w:rPr>
              <w:t>s</w:t>
            </w:r>
            <w:r w:rsidR="00044EF1" w:rsidRPr="00D67234">
              <w:rPr>
                <w:rFonts w:ascii="Times New Roman" w:hAnsi="Times New Roman" w:cs="Times New Roman"/>
              </w:rPr>
              <w:t xml:space="preserve"> = 2, 4</w:t>
            </w:r>
          </w:p>
        </w:tc>
      </w:tr>
      <w:tr w:rsidR="00044EF1" w:rsidRPr="00371705" w14:paraId="69D23A0A" w14:textId="77777777" w:rsidTr="001573D9">
        <w:tc>
          <w:tcPr>
            <w:tcW w:w="2970" w:type="dxa"/>
          </w:tcPr>
          <w:p w14:paraId="7561CA7E" w14:textId="77777777" w:rsidR="00044EF1" w:rsidRPr="00D67234" w:rsidRDefault="00044EF1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43A228DB" w14:textId="77777777" w:rsidR="00044EF1" w:rsidRPr="00D67234" w:rsidRDefault="00044EF1" w:rsidP="00FF7403">
            <w:pPr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45" w:type="dxa"/>
          </w:tcPr>
          <w:p w14:paraId="3F062550" w14:textId="77777777" w:rsidR="00044EF1" w:rsidRPr="00D67234" w:rsidRDefault="00044EF1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</w:p>
        </w:tc>
      </w:tr>
      <w:tr w:rsidR="00044EF1" w:rsidRPr="00371705" w14:paraId="6E135005" w14:textId="77777777" w:rsidTr="001573D9">
        <w:tc>
          <w:tcPr>
            <w:tcW w:w="2970" w:type="dxa"/>
            <w:tcBorders>
              <w:bottom w:val="single" w:sz="8" w:space="0" w:color="auto"/>
            </w:tcBorders>
          </w:tcPr>
          <w:p w14:paraId="41097284" w14:textId="7AA6DE69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D67234">
              <w:rPr>
                <w:rFonts w:ascii="Times New Roman" w:hAnsi="Times New Roman" w:cs="Times New Roman"/>
                <w:b/>
                <w:bCs/>
              </w:rPr>
              <w:t>Nonnormality</w:t>
            </w:r>
          </w:p>
        </w:tc>
        <w:tc>
          <w:tcPr>
            <w:tcW w:w="1620" w:type="dxa"/>
            <w:tcBorders>
              <w:bottom w:val="single" w:sz="8" w:space="0" w:color="auto"/>
            </w:tcBorders>
          </w:tcPr>
          <w:p w14:paraId="227B0679" w14:textId="77777777" w:rsidR="00044EF1" w:rsidRPr="00D67234" w:rsidRDefault="00044EF1" w:rsidP="00FF7403">
            <w:pPr>
              <w:spacing w:line="360" w:lineRule="auto"/>
              <w:ind w:firstLine="72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45" w:type="dxa"/>
            <w:tcBorders>
              <w:bottom w:val="single" w:sz="8" w:space="0" w:color="auto"/>
            </w:tcBorders>
          </w:tcPr>
          <w:p w14:paraId="64B42599" w14:textId="77777777" w:rsidR="00044EF1" w:rsidRPr="00D67234" w:rsidRDefault="00044EF1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</w:p>
        </w:tc>
      </w:tr>
      <w:tr w:rsidR="00044EF1" w:rsidRPr="00371705" w14:paraId="661CE304" w14:textId="77777777" w:rsidTr="001573D9">
        <w:tc>
          <w:tcPr>
            <w:tcW w:w="2970" w:type="dxa"/>
            <w:tcBorders>
              <w:top w:val="single" w:sz="8" w:space="0" w:color="auto"/>
            </w:tcBorders>
          </w:tcPr>
          <w:p w14:paraId="75F1D02A" w14:textId="629E1686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 xml:space="preserve">Nonnormality on </w:t>
            </w:r>
            <w:r w:rsidR="005D49C5">
              <w:rPr>
                <w:rFonts w:ascii="Times New Roman" w:hAnsi="Times New Roman" w:cs="Times New Roman"/>
              </w:rPr>
              <w:t>G</w:t>
            </w:r>
            <w:r w:rsidRPr="00D67234">
              <w:rPr>
                <w:rFonts w:ascii="Times New Roman" w:hAnsi="Times New Roman" w:cs="Times New Roman"/>
              </w:rPr>
              <w:t xml:space="preserve">eneral </w:t>
            </w:r>
            <w:r w:rsidR="005D49C5">
              <w:rPr>
                <w:rFonts w:ascii="Times New Roman" w:hAnsi="Times New Roman" w:cs="Times New Roman"/>
              </w:rPr>
              <w:t>F</w:t>
            </w:r>
            <w:r w:rsidRPr="00D67234">
              <w:rPr>
                <w:rFonts w:ascii="Times New Roman" w:hAnsi="Times New Roman" w:cs="Times New Roman"/>
              </w:rPr>
              <w:t>actor (θ</w:t>
            </w:r>
            <w:r w:rsidRPr="00D67234">
              <w:rPr>
                <w:rFonts w:ascii="Times New Roman" w:hAnsi="Times New Roman" w:cs="Times New Roman"/>
                <w:vertAlign w:val="subscript"/>
              </w:rPr>
              <w:t>g</w:t>
            </w:r>
            <w:r w:rsidRPr="00D6723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20" w:type="dxa"/>
            <w:tcBorders>
              <w:top w:val="single" w:sz="8" w:space="0" w:color="auto"/>
            </w:tcBorders>
          </w:tcPr>
          <w:p w14:paraId="58CBE14E" w14:textId="4EA6DA96" w:rsidR="00044EF1" w:rsidRPr="00D67234" w:rsidRDefault="0005173E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045" w:type="dxa"/>
            <w:tcBorders>
              <w:top w:val="single" w:sz="8" w:space="0" w:color="auto"/>
            </w:tcBorders>
          </w:tcPr>
          <w:p w14:paraId="208F4587" w14:textId="77777777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Normal:       Skewness = 0, Kurtosis = 0</w:t>
            </w:r>
          </w:p>
          <w:p w14:paraId="2F658E9D" w14:textId="44709EC5" w:rsidR="00044EF1" w:rsidRPr="00D67234" w:rsidRDefault="009A4B4D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-normal</w:t>
            </w:r>
            <w:r w:rsidR="00044EF1" w:rsidRPr="00D67234">
              <w:rPr>
                <w:rFonts w:ascii="Times New Roman" w:hAnsi="Times New Roman" w:cs="Times New Roman"/>
              </w:rPr>
              <w:t xml:space="preserve">:  Skewness = 2, Kurtosis = 7 </w:t>
            </w:r>
          </w:p>
        </w:tc>
      </w:tr>
      <w:tr w:rsidR="00044EF1" w:rsidRPr="00371705" w14:paraId="07223B31" w14:textId="77777777" w:rsidTr="001573D9">
        <w:tc>
          <w:tcPr>
            <w:tcW w:w="2970" w:type="dxa"/>
            <w:tcBorders>
              <w:bottom w:val="single" w:sz="12" w:space="0" w:color="auto"/>
            </w:tcBorders>
          </w:tcPr>
          <w:p w14:paraId="7D3E0351" w14:textId="5EDE0F13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 xml:space="preserve">Nonnormality on </w:t>
            </w:r>
            <w:r w:rsidR="005D49C5">
              <w:rPr>
                <w:rFonts w:ascii="Times New Roman" w:hAnsi="Times New Roman" w:cs="Times New Roman"/>
              </w:rPr>
              <w:t>G</w:t>
            </w:r>
            <w:r w:rsidRPr="00D67234">
              <w:rPr>
                <w:rFonts w:ascii="Times New Roman" w:hAnsi="Times New Roman" w:cs="Times New Roman"/>
              </w:rPr>
              <w:t xml:space="preserve">eneral </w:t>
            </w:r>
            <w:r w:rsidR="005D49C5">
              <w:rPr>
                <w:rFonts w:ascii="Times New Roman" w:hAnsi="Times New Roman" w:cs="Times New Roman"/>
              </w:rPr>
              <w:t>F</w:t>
            </w:r>
            <w:r w:rsidRPr="00D67234">
              <w:rPr>
                <w:rFonts w:ascii="Times New Roman" w:hAnsi="Times New Roman" w:cs="Times New Roman"/>
              </w:rPr>
              <w:t>actor (θ</w:t>
            </w:r>
            <w:r w:rsidRPr="00D67234">
              <w:rPr>
                <w:rFonts w:ascii="Times New Roman" w:hAnsi="Times New Roman" w:cs="Times New Roman"/>
                <w:vertAlign w:val="subscript"/>
              </w:rPr>
              <w:t>sk</w:t>
            </w:r>
            <w:r w:rsidRPr="00D6723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20" w:type="dxa"/>
            <w:tcBorders>
              <w:bottom w:val="single" w:sz="12" w:space="0" w:color="auto"/>
            </w:tcBorders>
          </w:tcPr>
          <w:p w14:paraId="4F1225B9" w14:textId="406A9CE3" w:rsidR="00044EF1" w:rsidRPr="00D67234" w:rsidRDefault="0005173E" w:rsidP="00FF7403">
            <w:pPr>
              <w:spacing w:line="360" w:lineRule="auto"/>
              <w:ind w:firstLine="7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045" w:type="dxa"/>
            <w:tcBorders>
              <w:bottom w:val="single" w:sz="12" w:space="0" w:color="auto"/>
            </w:tcBorders>
          </w:tcPr>
          <w:p w14:paraId="063E083F" w14:textId="77777777" w:rsidR="00044EF1" w:rsidRPr="00D67234" w:rsidRDefault="00044EF1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D67234">
              <w:rPr>
                <w:rFonts w:ascii="Times New Roman" w:hAnsi="Times New Roman" w:cs="Times New Roman"/>
              </w:rPr>
              <w:t>Normal:       Skewness = 0, Kurtosis = 0</w:t>
            </w:r>
          </w:p>
          <w:p w14:paraId="65DDC02C" w14:textId="43A8AA8D" w:rsidR="00044EF1" w:rsidRPr="00D67234" w:rsidRDefault="001573D9" w:rsidP="00FF740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-normal</w:t>
            </w:r>
            <w:r w:rsidRPr="00D67234">
              <w:rPr>
                <w:rFonts w:ascii="Times New Roman" w:hAnsi="Times New Roman" w:cs="Times New Roman"/>
              </w:rPr>
              <w:t xml:space="preserve">:  </w:t>
            </w:r>
            <w:r w:rsidR="00044EF1" w:rsidRPr="00D67234">
              <w:rPr>
                <w:rFonts w:ascii="Times New Roman" w:hAnsi="Times New Roman" w:cs="Times New Roman"/>
              </w:rPr>
              <w:t>Skewness = 2, Kurtosis = 7</w:t>
            </w:r>
          </w:p>
        </w:tc>
      </w:tr>
    </w:tbl>
    <w:p w14:paraId="4D625327" w14:textId="16C46044" w:rsidR="001D255C" w:rsidRDefault="001D255C" w:rsidP="00044EF1">
      <w:pPr>
        <w:spacing w:after="0" w:line="480" w:lineRule="auto"/>
        <w:rPr>
          <w:rFonts w:ascii="Times New Roman" w:hAnsi="Times New Roman" w:cs="Times New Roman"/>
        </w:rPr>
      </w:pPr>
    </w:p>
    <w:p w14:paraId="4858399B" w14:textId="77777777" w:rsidR="00CC31EB" w:rsidRDefault="001D255C" w:rsidP="00122333">
      <w:pPr>
        <w:spacing w:after="0" w:line="240" w:lineRule="auto"/>
        <w:rPr>
          <w:rFonts w:cstheme="minorHAnsi"/>
          <w:b/>
          <w:bCs/>
        </w:rPr>
      </w:pPr>
      <w:r w:rsidRPr="00695B84">
        <w:rPr>
          <w:rFonts w:cstheme="minorHAnsi"/>
          <w:b/>
          <w:bCs/>
        </w:rPr>
        <w:t xml:space="preserve">Table 2. </w:t>
      </w:r>
    </w:p>
    <w:p w14:paraId="494A37FF" w14:textId="7BBC4D1C" w:rsidR="005F1546" w:rsidRDefault="005F1546" w:rsidP="00122333">
      <w:pPr>
        <w:spacing w:after="0" w:line="240" w:lineRule="auto"/>
        <w:rPr>
          <w:rFonts w:cstheme="minorHAnsi"/>
          <w:i/>
          <w:iCs/>
        </w:rPr>
      </w:pPr>
      <w:r w:rsidRPr="005F1546">
        <w:rPr>
          <w:rFonts w:cstheme="minorHAnsi"/>
          <w:i/>
          <w:iCs/>
        </w:rPr>
        <w:t>Analyzing Effect Sizes</w:t>
      </w:r>
      <w:r>
        <w:rPr>
          <w:rFonts w:cstheme="minorHAnsi"/>
          <w:i/>
          <w:iCs/>
        </w:rPr>
        <w:t xml:space="preserve"> (&gt; .06)</w:t>
      </w:r>
      <w:r w:rsidRPr="005F1546">
        <w:rPr>
          <w:rFonts w:cstheme="minorHAnsi"/>
          <w:i/>
          <w:iCs/>
        </w:rPr>
        <w:t xml:space="preserve"> of Main Effects and Interactions on Estimation Accuracy for Item Parameters</w:t>
      </w:r>
    </w:p>
    <w:tbl>
      <w:tblPr>
        <w:tblW w:w="6854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1027"/>
        <w:gridCol w:w="960"/>
        <w:gridCol w:w="960"/>
        <w:gridCol w:w="1027"/>
        <w:gridCol w:w="960"/>
      </w:tblGrid>
      <w:tr w:rsidR="00917A6E" w:rsidRPr="00917A6E" w14:paraId="5EDAF4A6" w14:textId="77777777" w:rsidTr="00917A6E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283DF6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term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ED06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AACF7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Bias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A3289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16B18" w14:textId="77777777" w:rsidR="00917A6E" w:rsidRPr="00917A6E" w:rsidRDefault="00917A6E" w:rsidP="00917A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62979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RMSE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1D1D1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17A6E" w:rsidRPr="00917A6E" w14:paraId="6BF60D22" w14:textId="77777777" w:rsidTr="00917A6E">
        <w:trPr>
          <w:trHeight w:val="300"/>
        </w:trPr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6737" w14:textId="77777777" w:rsidR="00917A6E" w:rsidRPr="00917A6E" w:rsidRDefault="00917A6E" w:rsidP="00917A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5377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aG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AD5B2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aS_mea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E2DC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c_mea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D98D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aG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E8F0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aS_mean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A1C8D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c_mean</w:t>
            </w:r>
          </w:p>
        </w:tc>
      </w:tr>
      <w:tr w:rsidR="00917A6E" w:rsidRPr="00917A6E" w14:paraId="48A26B8D" w14:textId="77777777" w:rsidTr="00917A6E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A3E1A0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Fg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13C4E4" w14:textId="39BB429A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804</w:t>
            </w:r>
          </w:p>
        </w:tc>
        <w:tc>
          <w:tcPr>
            <w:tcW w:w="1027" w:type="dxa"/>
            <w:shd w:val="clear" w:color="auto" w:fill="auto"/>
            <w:noWrap/>
            <w:vAlign w:val="bottom"/>
            <w:hideMark/>
          </w:tcPr>
          <w:p w14:paraId="78752BC7" w14:textId="474D05A9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21D600A" w14:textId="70DEFE15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7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FA2517" w14:textId="6D33738A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32</w:t>
            </w:r>
          </w:p>
        </w:tc>
        <w:tc>
          <w:tcPr>
            <w:tcW w:w="1027" w:type="dxa"/>
            <w:shd w:val="clear" w:color="auto" w:fill="auto"/>
            <w:noWrap/>
            <w:vAlign w:val="bottom"/>
            <w:hideMark/>
          </w:tcPr>
          <w:p w14:paraId="466DCBCE" w14:textId="4C74595D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307FC4" w14:textId="5926ACD8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11</w:t>
            </w:r>
          </w:p>
        </w:tc>
      </w:tr>
      <w:tr w:rsidR="00917A6E" w:rsidRPr="00917A6E" w14:paraId="5717279F" w14:textId="77777777" w:rsidTr="00917A6E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04E90D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F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6D4F9E" w14:textId="5FF6E1CA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1027" w:type="dxa"/>
            <w:shd w:val="clear" w:color="auto" w:fill="auto"/>
            <w:noWrap/>
            <w:vAlign w:val="bottom"/>
            <w:hideMark/>
          </w:tcPr>
          <w:p w14:paraId="01944D93" w14:textId="0B57EDDE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70A678" w14:textId="35C655BA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AF078F" w14:textId="60AD2363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917A6E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1027" w:type="dxa"/>
            <w:shd w:val="clear" w:color="auto" w:fill="auto"/>
            <w:noWrap/>
            <w:vAlign w:val="bottom"/>
            <w:hideMark/>
          </w:tcPr>
          <w:p w14:paraId="5AC1E69B" w14:textId="3E3D3057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917A6E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B8AECF" w14:textId="3BC1C2EB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02</w:t>
            </w:r>
          </w:p>
        </w:tc>
      </w:tr>
      <w:tr w:rsidR="00917A6E" w:rsidRPr="00917A6E" w14:paraId="4966C788" w14:textId="77777777" w:rsidTr="00917A6E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</w:tcPr>
          <w:p w14:paraId="56F28BEB" w14:textId="4840A985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31EE9FB9" w14:textId="1D40E60A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1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723E85" w14:textId="4833EEAB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33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7BD544A3" w14:textId="14D3A234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42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3FB716A1" w14:textId="69E46885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EBEA3D" w14:textId="269523DF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253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0E861881" w14:textId="135F9328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41</w:t>
            </w:r>
          </w:p>
        </w:tc>
      </w:tr>
      <w:tr w:rsidR="00917A6E" w:rsidRPr="00917A6E" w14:paraId="299862CC" w14:textId="77777777" w:rsidTr="00917A6E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</w:tcPr>
          <w:p w14:paraId="7F3F2091" w14:textId="66A37E86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N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33D14F0A" w14:textId="5DC5D770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D20FEA" w14:textId="7AD13D91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47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38B989AE" w14:textId="167CDCBE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917A6E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40E3B3D9" w14:textId="7A8AAC07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2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776B4A" w14:textId="428DE8BF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96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14:paraId="525BDF75" w14:textId="549D1A94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415</w:t>
            </w:r>
          </w:p>
        </w:tc>
      </w:tr>
      <w:tr w:rsidR="00917A6E" w:rsidRPr="00917A6E" w14:paraId="4DCAED72" w14:textId="77777777" w:rsidTr="00917A6E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57D23C" w14:textId="77777777" w:rsidR="00917A6E" w:rsidRPr="00917A6E" w:rsidRDefault="00917A6E" w:rsidP="00917A6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I: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29089B" w14:textId="09E6BA4F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15</w:t>
            </w:r>
          </w:p>
        </w:tc>
        <w:tc>
          <w:tcPr>
            <w:tcW w:w="1027" w:type="dxa"/>
            <w:shd w:val="clear" w:color="auto" w:fill="auto"/>
            <w:noWrap/>
            <w:vAlign w:val="bottom"/>
            <w:hideMark/>
          </w:tcPr>
          <w:p w14:paraId="133C2716" w14:textId="73861B46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B42560" w14:textId="06ED7C91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917A6E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0A980F" w14:textId="34F67018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91</w:t>
            </w:r>
          </w:p>
        </w:tc>
        <w:tc>
          <w:tcPr>
            <w:tcW w:w="1027" w:type="dxa"/>
            <w:shd w:val="clear" w:color="auto" w:fill="auto"/>
            <w:noWrap/>
            <w:vAlign w:val="bottom"/>
            <w:hideMark/>
          </w:tcPr>
          <w:p w14:paraId="10785C88" w14:textId="42B9E08D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1</w:t>
            </w:r>
            <w:r>
              <w:rPr>
                <w:rFonts w:ascii="Aptos Narrow" w:eastAsia="Times New Roman" w:hAnsi="Aptos Narrow" w:cs="Times New Roman"/>
                <w:color w:val="000000"/>
              </w:rPr>
              <w:t>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82823A" w14:textId="2A1190AF" w:rsidR="00917A6E" w:rsidRPr="00917A6E" w:rsidRDefault="00917A6E" w:rsidP="00917A6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917A6E">
              <w:rPr>
                <w:rFonts w:ascii="Aptos Narrow" w:eastAsia="Times New Roman" w:hAnsi="Aptos Narrow" w:cs="Times New Roman"/>
                <w:color w:val="000000"/>
              </w:rPr>
              <w:t>.063</w:t>
            </w:r>
          </w:p>
        </w:tc>
      </w:tr>
    </w:tbl>
    <w:p w14:paraId="6094681E" w14:textId="77777777" w:rsidR="00917A6E" w:rsidRDefault="00917A6E" w:rsidP="00122333">
      <w:pPr>
        <w:spacing w:after="0" w:line="240" w:lineRule="auto"/>
        <w:rPr>
          <w:rFonts w:cstheme="minorHAnsi"/>
          <w:i/>
          <w:iCs/>
        </w:rPr>
      </w:pPr>
    </w:p>
    <w:tbl>
      <w:tblPr>
        <w:tblW w:w="594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756"/>
        <w:gridCol w:w="756"/>
        <w:gridCol w:w="756"/>
        <w:gridCol w:w="756"/>
        <w:gridCol w:w="756"/>
      </w:tblGrid>
      <w:tr w:rsidR="00CC31EB" w:rsidRPr="00E25D73" w14:paraId="00BC372C" w14:textId="77777777" w:rsidTr="00CB0529">
        <w:trPr>
          <w:trHeight w:val="300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08463" w14:textId="77777777" w:rsidR="00CC31EB" w:rsidRPr="00E25D73" w:rsidRDefault="00CC31EB" w:rsidP="00D1498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Source of Variation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37DF6" w14:textId="5D840AB0" w:rsidR="00CC31EB" w:rsidRPr="00E25D73" w:rsidRDefault="00706420" w:rsidP="00D1498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a</w:t>
            </w:r>
            <w:r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48D2" w14:textId="0546A112" w:rsidR="00CC31EB" w:rsidRPr="00E25D73" w:rsidRDefault="00706420" w:rsidP="00D1498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a</w:t>
            </w:r>
            <w:r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A5CE8" w14:textId="77777777" w:rsidR="00CC31EB" w:rsidRPr="00E25D73" w:rsidRDefault="00CC31EB" w:rsidP="00D1498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c</w:t>
            </w:r>
            <w:r w:rsidRPr="00E25D73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1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B081A" w14:textId="77777777" w:rsidR="00CC31EB" w:rsidRPr="00E25D73" w:rsidRDefault="00CC31EB" w:rsidP="00D1498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c</w:t>
            </w:r>
            <w:r w:rsidRPr="00E25D73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2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27C6E" w14:textId="77777777" w:rsidR="00CC31EB" w:rsidRPr="00E25D73" w:rsidRDefault="00CC31EB" w:rsidP="00D1498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c</w:t>
            </w:r>
            <w:r w:rsidRPr="00E25D73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3</w:t>
            </w:r>
          </w:p>
        </w:tc>
      </w:tr>
      <w:tr w:rsidR="00CC31EB" w:rsidRPr="00E25D73" w14:paraId="675BD46E" w14:textId="77777777" w:rsidTr="00CB0529">
        <w:trPr>
          <w:trHeight w:val="300"/>
        </w:trPr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D30BB" w14:textId="77777777" w:rsidR="00CC31EB" w:rsidRPr="00E25D73" w:rsidRDefault="00CC31EB" w:rsidP="00D1498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Bias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3540B" w14:textId="77777777" w:rsidR="00CC31EB" w:rsidRPr="00E25D73" w:rsidRDefault="00CC31EB" w:rsidP="00D1498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C14B1" w14:textId="77777777" w:rsidR="00CC31EB" w:rsidRPr="00E25D73" w:rsidRDefault="00CC31EB" w:rsidP="00D149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2BD51" w14:textId="77777777" w:rsidR="00CC31EB" w:rsidRPr="00E25D73" w:rsidRDefault="00CC31EB" w:rsidP="00D149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59F4B" w14:textId="77777777" w:rsidR="00CC31EB" w:rsidRPr="00E25D73" w:rsidRDefault="00CC31EB" w:rsidP="00D149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CFC67" w14:textId="77777777" w:rsidR="00CC31EB" w:rsidRPr="00E25D73" w:rsidRDefault="00CC31EB" w:rsidP="00D1498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A35ED" w:rsidRPr="00E25D73" w14:paraId="78257521" w14:textId="77777777" w:rsidTr="009A35ED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</w:tcPr>
          <w:p w14:paraId="126B945C" w14:textId="2748B349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E25D73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442738BB" w14:textId="2B12AE5E" w:rsidR="009A35ED" w:rsidRPr="00C15B14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804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2FB83753" w14:textId="06B8247E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04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492F3961" w14:textId="615CAF2B" w:rsidR="009A35ED" w:rsidRPr="00C15B14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443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33B909FE" w14:textId="3BB8E3B5" w:rsidR="009A35ED" w:rsidRPr="00C15B14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766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5CC12140" w14:textId="3F045D7D" w:rsidR="009A35ED" w:rsidRPr="00C15B14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610</w:t>
            </w:r>
          </w:p>
        </w:tc>
      </w:tr>
      <w:tr w:rsidR="009A35ED" w:rsidRPr="00E25D73" w14:paraId="77E7C37D" w14:textId="77777777" w:rsidTr="009A35ED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</w:tcPr>
          <w:p w14:paraId="464E8578" w14:textId="258349DF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E25D73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4D632515" w14:textId="38B5B219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6F928452" w14:textId="2D7E4ADD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68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62EB3AFE" w14:textId="610ADBB2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29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75431031" w14:textId="789B2C94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47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28D1138D" w14:textId="740A1FB3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25</w:t>
            </w:r>
          </w:p>
        </w:tc>
      </w:tr>
      <w:tr w:rsidR="009A35ED" w:rsidRPr="00E25D73" w14:paraId="223F1A9F" w14:textId="77777777" w:rsidTr="009A35ED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</w:tcPr>
          <w:p w14:paraId="37B8C614" w14:textId="2197F9FC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4693B832" w14:textId="5E5E0319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16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2C0E2238" w14:textId="57A9CC05" w:rsidR="009A35ED" w:rsidRPr="006F3D69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6F3D69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133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35437FD5" w14:textId="2804B1E9" w:rsidR="009A35ED" w:rsidRPr="00C15B14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80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798BDEC6" w14:textId="572A062B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5</w:t>
            </w:r>
            <w:r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05EE4E51" w14:textId="023B8740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17</w:t>
            </w:r>
          </w:p>
        </w:tc>
      </w:tr>
      <w:tr w:rsidR="009A35ED" w:rsidRPr="00E25D73" w14:paraId="7A8336F4" w14:textId="77777777" w:rsidTr="009A35ED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</w:tcPr>
          <w:p w14:paraId="500B6DDF" w14:textId="40C05DBE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N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6182D9A7" w14:textId="2ED92468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49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73E4CD1B" w14:textId="5B56873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3F1C3F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47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2B9D852A" w14:textId="218E363A" w:rsidR="009A35ED" w:rsidRPr="006F3D69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6F3D69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90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550A5594" w14:textId="67C322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0881E6E3" w14:textId="440E0F70" w:rsidR="009A35ED" w:rsidRPr="006F3D69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6F3D69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85</w:t>
            </w:r>
          </w:p>
        </w:tc>
      </w:tr>
      <w:tr w:rsidR="009A35ED" w:rsidRPr="00E25D73" w14:paraId="6757B65E" w14:textId="77777777" w:rsidTr="00CB0529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16E01A17" w14:textId="53E1DD4B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="008E6334" w:rsidRPr="00E25D73">
              <w:rPr>
                <w:rFonts w:ascii="Aptos Narrow" w:eastAsia="Times New Roman" w:hAnsi="Aptos Narrow" w:cs="Times New Roman"/>
                <w:color w:val="000000"/>
              </w:rPr>
              <w:t>I: N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2E55AA1D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15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276BF87F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108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7428F16E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42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61C30C3C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12B93CA1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36</w:t>
            </w:r>
          </w:p>
        </w:tc>
      </w:tr>
      <w:tr w:rsidR="009A35ED" w:rsidRPr="00E25D73" w14:paraId="144C7DAE" w14:textId="77777777" w:rsidTr="00CB0529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AFC11BC" w14:textId="1DD5976C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="008E6334" w:rsidRPr="00E25D73">
              <w:rPr>
                <w:rFonts w:ascii="Aptos Narrow" w:eastAsia="Times New Roman" w:hAnsi="Aptos Narrow" w:cs="Times New Roman"/>
                <w:color w:val="000000"/>
              </w:rPr>
              <w:t>I: Fg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23412E1E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19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1693000E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2075D3AF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24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634695B2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51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25E9C58D" w14:textId="77777777" w:rsidR="009A35ED" w:rsidRPr="00E25D73" w:rsidRDefault="009A35ED" w:rsidP="009A35E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42</w:t>
            </w:r>
          </w:p>
        </w:tc>
      </w:tr>
      <w:tr w:rsidR="009A35ED" w:rsidRPr="00E25D73" w14:paraId="6FAEE97B" w14:textId="77777777" w:rsidTr="00CB0529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557E2C50" w14:textId="77777777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RMSE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6476EA6D" w14:textId="77777777" w:rsidR="009A35ED" w:rsidRPr="00E25D73" w:rsidRDefault="009A35ED" w:rsidP="009A35ED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410C50FB" w14:textId="77777777" w:rsidR="009A35ED" w:rsidRPr="00E25D73" w:rsidRDefault="009A35ED" w:rsidP="009A35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108B90EB" w14:textId="77777777" w:rsidR="009A35ED" w:rsidRPr="00E25D73" w:rsidRDefault="009A35ED" w:rsidP="009A35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554331C8" w14:textId="77777777" w:rsidR="009A35ED" w:rsidRPr="00E25D73" w:rsidRDefault="009A35ED" w:rsidP="009A35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0DD99828" w14:textId="77777777" w:rsidR="009A35ED" w:rsidRPr="00E25D73" w:rsidRDefault="009A35ED" w:rsidP="009A35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4D08" w:rsidRPr="00E25D73" w14:paraId="11E74FD0" w14:textId="77777777" w:rsidTr="00CB0529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</w:tcPr>
          <w:p w14:paraId="52306AF5" w14:textId="558D53DD" w:rsidR="00344D08" w:rsidRPr="00E25D73" w:rsidRDefault="00344D08" w:rsidP="00344D08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E25D73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26840FC6" w14:textId="29D72F89" w:rsidR="00344D08" w:rsidRPr="00E25D73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32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335DDF72" w14:textId="3F4763FA" w:rsidR="00344D08" w:rsidRPr="00E25D73" w:rsidRDefault="00344D08" w:rsidP="00344D0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3351DAF4" w14:textId="30D3330E" w:rsidR="00344D08" w:rsidRPr="00E25D73" w:rsidRDefault="00344D08" w:rsidP="00344D0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21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66498181" w14:textId="315A73A2" w:rsidR="00344D08" w:rsidRPr="00E25D73" w:rsidRDefault="00344D08" w:rsidP="00344D0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59</w:t>
            </w:r>
          </w:p>
        </w:tc>
        <w:tc>
          <w:tcPr>
            <w:tcW w:w="756" w:type="dxa"/>
            <w:shd w:val="clear" w:color="auto" w:fill="auto"/>
            <w:noWrap/>
            <w:vAlign w:val="bottom"/>
          </w:tcPr>
          <w:p w14:paraId="2CFA1AEA" w14:textId="7612D5A1" w:rsidR="00344D08" w:rsidRPr="00E25D73" w:rsidRDefault="00344D08" w:rsidP="00344D0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</w:tr>
      <w:tr w:rsidR="00344D08" w:rsidRPr="00E25D73" w14:paraId="0B788605" w14:textId="77777777" w:rsidTr="00CB0529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440014E" w14:textId="77777777" w:rsidR="00344D08" w:rsidRPr="00E25D73" w:rsidRDefault="00344D08" w:rsidP="00344D08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467EDD49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69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0BFC0C18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253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5F68AEA3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49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4E008CB7" w14:textId="77777777" w:rsidR="00344D08" w:rsidRPr="00E25D73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58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062318BC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51</w:t>
            </w:r>
          </w:p>
        </w:tc>
      </w:tr>
      <w:tr w:rsidR="00344D08" w:rsidRPr="00C15B14" w14:paraId="1D27A3E0" w14:textId="77777777" w:rsidTr="00CB0529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29BA1741" w14:textId="77777777" w:rsidR="00344D08" w:rsidRPr="00E25D73" w:rsidRDefault="00344D08" w:rsidP="00344D08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N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631ADD3F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202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18A6A26A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96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4BB17EE5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316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735DEE7B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601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7592D5F9" w14:textId="77777777" w:rsidR="00344D08" w:rsidRPr="00C15B14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C15B14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385</w:t>
            </w:r>
          </w:p>
        </w:tc>
      </w:tr>
      <w:tr w:rsidR="00344D08" w:rsidRPr="00E25D73" w14:paraId="7166A68C" w14:textId="77777777" w:rsidTr="00CB0529">
        <w:trPr>
          <w:trHeight w:val="300"/>
        </w:trPr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4F399D5" w14:textId="0A7AAF56" w:rsidR="00344D08" w:rsidRPr="00E25D73" w:rsidRDefault="00344D08" w:rsidP="00344D08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 xml:space="preserve">  </w:t>
            </w:r>
            <w:r w:rsidRPr="00E25D73">
              <w:rPr>
                <w:rFonts w:ascii="Aptos Narrow" w:eastAsia="Times New Roman" w:hAnsi="Aptos Narrow" w:cs="Times New Roman"/>
                <w:color w:val="000000"/>
              </w:rPr>
              <w:t>I: N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50615A84" w14:textId="77777777" w:rsidR="00344D08" w:rsidRPr="006F3D69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6F3D69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91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41DA6780" w14:textId="77777777" w:rsidR="00344D08" w:rsidRPr="006F3D69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6F3D69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100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72C16267" w14:textId="77777777" w:rsidR="00344D08" w:rsidRPr="006F3D69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6F3D69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75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7FE8FF80" w14:textId="77777777" w:rsidR="00344D08" w:rsidRPr="00E25D73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E25D73">
              <w:rPr>
                <w:rFonts w:ascii="Aptos Narrow" w:eastAsia="Times New Roman" w:hAnsi="Aptos Narrow" w:cs="Times New Roman"/>
                <w:color w:val="000000"/>
              </w:rPr>
              <w:t>.012</w:t>
            </w: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289EDBE5" w14:textId="77777777" w:rsidR="00344D08" w:rsidRPr="006F3D69" w:rsidRDefault="00344D08" w:rsidP="00344D08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6F3D69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71</w:t>
            </w:r>
          </w:p>
        </w:tc>
      </w:tr>
    </w:tbl>
    <w:p w14:paraId="2E2C3956" w14:textId="4F72499C" w:rsidR="00CC31EB" w:rsidRDefault="002E5798" w:rsidP="00122333">
      <w:pPr>
        <w:spacing w:after="0" w:line="240" w:lineRule="auto"/>
        <w:rPr>
          <w:rFonts w:cstheme="minorHAnsi"/>
        </w:rPr>
      </w:pPr>
      <w:r w:rsidRPr="002E5798">
        <w:rPr>
          <w:rFonts w:cstheme="minorHAnsi"/>
          <w:b/>
          <w:bCs/>
        </w:rPr>
        <w:lastRenderedPageBreak/>
        <w:t xml:space="preserve">Note: </w:t>
      </w:r>
      <w:r w:rsidRPr="002E5798">
        <w:rPr>
          <w:rFonts w:cstheme="minorHAnsi"/>
        </w:rPr>
        <w:t>The table presents effect sizes for bias and RMSE in item parameter estimation, affected by item discrimination on general (a</w:t>
      </w:r>
      <w:r w:rsidR="00D30802">
        <w:rPr>
          <w:rFonts w:cstheme="minorHAnsi"/>
          <w:vertAlign w:val="subscript"/>
        </w:rPr>
        <w:t>g</w:t>
      </w:r>
      <w:r w:rsidRPr="002E5798">
        <w:rPr>
          <w:rFonts w:cstheme="minorHAnsi"/>
        </w:rPr>
        <w:t xml:space="preserve">) and </w:t>
      </w:r>
      <w:r w:rsidR="00C41156">
        <w:rPr>
          <w:rFonts w:cstheme="minorHAnsi"/>
        </w:rPr>
        <w:t xml:space="preserve">average discrimination on </w:t>
      </w:r>
      <w:r w:rsidRPr="002E5798">
        <w:rPr>
          <w:rFonts w:cstheme="minorHAnsi"/>
        </w:rPr>
        <w:t>specific factors (a</w:t>
      </w:r>
      <w:r w:rsidR="00D30802">
        <w:rPr>
          <w:rFonts w:cstheme="minorHAnsi"/>
          <w:vertAlign w:val="subscript"/>
        </w:rPr>
        <w:t>s</w:t>
      </w:r>
      <w:r w:rsidRPr="002E5798">
        <w:rPr>
          <w:rFonts w:cstheme="minorHAnsi"/>
        </w:rPr>
        <w:t>), item thresholds (c</w:t>
      </w:r>
      <w:r w:rsidRPr="002E5798">
        <w:rPr>
          <w:rFonts w:cstheme="minorHAnsi"/>
          <w:vertAlign w:val="subscript"/>
        </w:rPr>
        <w:t>1</w:t>
      </w:r>
      <w:r w:rsidRPr="002E5798">
        <w:rPr>
          <w:rFonts w:cstheme="minorHAnsi"/>
        </w:rPr>
        <w:t>, c</w:t>
      </w:r>
      <w:r w:rsidRPr="002E5798">
        <w:rPr>
          <w:rFonts w:cstheme="minorHAnsi"/>
          <w:vertAlign w:val="subscript"/>
        </w:rPr>
        <w:t>2</w:t>
      </w:r>
      <w:r w:rsidRPr="002E5798">
        <w:rPr>
          <w:rFonts w:cstheme="minorHAnsi"/>
        </w:rPr>
        <w:t>, c</w:t>
      </w:r>
      <w:r w:rsidRPr="002E5798">
        <w:rPr>
          <w:rFonts w:cstheme="minorHAnsi"/>
          <w:vertAlign w:val="subscript"/>
        </w:rPr>
        <w:t>3</w:t>
      </w:r>
      <w:r w:rsidRPr="002E5798">
        <w:rPr>
          <w:rFonts w:cstheme="minorHAnsi"/>
        </w:rPr>
        <w:t>), non-normality on general (F</w:t>
      </w:r>
      <w:r w:rsidRPr="002E5798">
        <w:rPr>
          <w:rFonts w:cstheme="minorHAnsi"/>
          <w:vertAlign w:val="subscript"/>
        </w:rPr>
        <w:t>g</w:t>
      </w:r>
      <w:r w:rsidRPr="002E5798">
        <w:rPr>
          <w:rFonts w:cstheme="minorHAnsi"/>
        </w:rPr>
        <w:t>) and specific factors (F</w:t>
      </w:r>
      <w:r w:rsidRPr="002E5798">
        <w:rPr>
          <w:rFonts w:cstheme="minorHAnsi"/>
          <w:vertAlign w:val="subscript"/>
        </w:rPr>
        <w:t>s</w:t>
      </w:r>
      <w:r w:rsidRPr="002E5798">
        <w:rPr>
          <w:rFonts w:cstheme="minorHAnsi"/>
        </w:rPr>
        <w:t>), item number within factors (I), sample size (N), and their interactions (I:</w:t>
      </w:r>
      <w:r w:rsidR="003F1C3F">
        <w:rPr>
          <w:rFonts w:cstheme="minorHAnsi"/>
        </w:rPr>
        <w:t xml:space="preserve"> </w:t>
      </w:r>
      <w:r w:rsidRPr="002E5798">
        <w:rPr>
          <w:rFonts w:cstheme="minorHAnsi"/>
        </w:rPr>
        <w:t>N, I:</w:t>
      </w:r>
      <w:r w:rsidR="003F1C3F">
        <w:rPr>
          <w:rFonts w:cstheme="minorHAnsi"/>
        </w:rPr>
        <w:t xml:space="preserve"> </w:t>
      </w:r>
      <w:r w:rsidRPr="002E5798">
        <w:rPr>
          <w:rFonts w:cstheme="minorHAnsi"/>
        </w:rPr>
        <w:t>F</w:t>
      </w:r>
      <w:r w:rsidRPr="002E5798">
        <w:rPr>
          <w:rFonts w:cstheme="minorHAnsi"/>
          <w:vertAlign w:val="subscript"/>
        </w:rPr>
        <w:t>g</w:t>
      </w:r>
      <w:r w:rsidRPr="002E5798">
        <w:rPr>
          <w:rFonts w:cstheme="minorHAnsi"/>
        </w:rPr>
        <w:t>). Non-normality reflects deviations from normal distribution in abilities or traits. Interactions explore how item sequencing and sample characteristics influence estimation accuracy.</w:t>
      </w:r>
    </w:p>
    <w:p w14:paraId="3055AB3D" w14:textId="77777777" w:rsidR="00122333" w:rsidRDefault="00122333" w:rsidP="00122333">
      <w:pPr>
        <w:spacing w:after="0" w:line="240" w:lineRule="auto"/>
        <w:rPr>
          <w:rFonts w:cstheme="minorHAnsi"/>
        </w:rPr>
      </w:pPr>
    </w:p>
    <w:p w14:paraId="2D7B20E1" w14:textId="77777777" w:rsidR="00122333" w:rsidRDefault="00122333" w:rsidP="00122333">
      <w:pPr>
        <w:spacing w:after="0" w:line="240" w:lineRule="auto"/>
        <w:rPr>
          <w:rFonts w:cstheme="minorHAnsi"/>
        </w:rPr>
      </w:pPr>
    </w:p>
    <w:p w14:paraId="5E088D28" w14:textId="77777777" w:rsidR="00122333" w:rsidRDefault="00122333" w:rsidP="00122333">
      <w:pPr>
        <w:spacing w:after="0" w:line="240" w:lineRule="auto"/>
        <w:rPr>
          <w:rFonts w:cstheme="minorHAnsi"/>
          <w:b/>
          <w:bCs/>
        </w:rPr>
      </w:pPr>
    </w:p>
    <w:p w14:paraId="08F66719" w14:textId="77777777" w:rsidR="00732701" w:rsidRDefault="001D255C" w:rsidP="00122333">
      <w:pPr>
        <w:spacing w:after="0" w:line="240" w:lineRule="auto"/>
        <w:rPr>
          <w:rFonts w:cstheme="minorHAnsi"/>
          <w:b/>
          <w:bCs/>
        </w:rPr>
      </w:pPr>
      <w:r w:rsidRPr="00695B84">
        <w:rPr>
          <w:rFonts w:cstheme="minorHAnsi"/>
          <w:b/>
          <w:bCs/>
        </w:rPr>
        <w:t xml:space="preserve">Table 3. </w:t>
      </w:r>
    </w:p>
    <w:p w14:paraId="784E3231" w14:textId="6BF79E1C" w:rsidR="001D255C" w:rsidRDefault="001D255C" w:rsidP="00122333">
      <w:pPr>
        <w:spacing w:after="0" w:line="240" w:lineRule="auto"/>
        <w:rPr>
          <w:rFonts w:cstheme="minorHAnsi"/>
          <w:b/>
          <w:bCs/>
        </w:rPr>
      </w:pPr>
      <w:r w:rsidRPr="00732701">
        <w:rPr>
          <w:rFonts w:cstheme="minorHAnsi"/>
          <w:i/>
          <w:iCs/>
        </w:rPr>
        <w:t xml:space="preserve">Effect sizes </w:t>
      </w:r>
      <w:r w:rsidR="00732701" w:rsidRPr="00732701">
        <w:rPr>
          <w:rFonts w:cstheme="minorHAnsi"/>
          <w:i/>
          <w:iCs/>
        </w:rPr>
        <w:t xml:space="preserve">(&gt; .06) </w:t>
      </w:r>
      <w:r w:rsidRPr="00732701">
        <w:rPr>
          <w:rFonts w:cstheme="minorHAnsi"/>
          <w:i/>
          <w:iCs/>
        </w:rPr>
        <w:t>of main effects and interactions for the bias of bias, RMSE and Correlation of estimation on personal parameters</w:t>
      </w:r>
    </w:p>
    <w:tbl>
      <w:tblPr>
        <w:tblW w:w="9360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68"/>
        <w:gridCol w:w="936"/>
        <w:gridCol w:w="134"/>
        <w:gridCol w:w="803"/>
        <w:gridCol w:w="267"/>
        <w:gridCol w:w="669"/>
        <w:gridCol w:w="401"/>
        <w:gridCol w:w="536"/>
        <w:gridCol w:w="535"/>
        <w:gridCol w:w="401"/>
        <w:gridCol w:w="669"/>
        <w:gridCol w:w="268"/>
        <w:gridCol w:w="936"/>
        <w:gridCol w:w="937"/>
      </w:tblGrid>
      <w:tr w:rsidR="000A0ECB" w:rsidRPr="00785E35" w14:paraId="1A018AB5" w14:textId="77777777" w:rsidTr="000A0ECB">
        <w:trPr>
          <w:trHeight w:val="300"/>
        </w:trPr>
        <w:tc>
          <w:tcPr>
            <w:tcW w:w="1868" w:type="dxa"/>
            <w:vMerge w:val="restart"/>
            <w:shd w:val="clear" w:color="auto" w:fill="auto"/>
            <w:noWrap/>
            <w:vAlign w:val="bottom"/>
            <w:hideMark/>
          </w:tcPr>
          <w:p w14:paraId="709BCAB2" w14:textId="34E607D9" w:rsidR="000A0ECB" w:rsidRPr="00785E35" w:rsidRDefault="000A0ECB" w:rsidP="00785E3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Source of Variation</w:t>
            </w:r>
          </w:p>
        </w:tc>
        <w:tc>
          <w:tcPr>
            <w:tcW w:w="10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C1217" w14:textId="77777777" w:rsidR="000A0ECB" w:rsidRPr="00785E35" w:rsidRDefault="000A0ECB" w:rsidP="000A0EC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Bias</w:t>
            </w:r>
          </w:p>
        </w:tc>
        <w:tc>
          <w:tcPr>
            <w:tcW w:w="10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EC6EA" w14:textId="77777777" w:rsidR="000A0ECB" w:rsidRPr="00785E35" w:rsidRDefault="000A0ECB" w:rsidP="000A0EC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1A838" w14:textId="77777777" w:rsidR="000A0ECB" w:rsidRPr="00785E35" w:rsidRDefault="000A0ECB" w:rsidP="000A0EC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F4271" w14:textId="77777777" w:rsidR="000A0ECB" w:rsidRPr="00785E35" w:rsidRDefault="000A0ECB" w:rsidP="000A0EC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RMSE</w:t>
            </w:r>
          </w:p>
        </w:tc>
        <w:tc>
          <w:tcPr>
            <w:tcW w:w="1070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49CB7" w14:textId="77777777" w:rsidR="000A0ECB" w:rsidRPr="00785E35" w:rsidRDefault="000A0ECB" w:rsidP="000A0EC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214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C2698" w14:textId="77777777" w:rsidR="000A0ECB" w:rsidRPr="00785E35" w:rsidRDefault="000A0ECB" w:rsidP="000A0EC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Correlation</w:t>
            </w:r>
          </w:p>
        </w:tc>
      </w:tr>
      <w:tr w:rsidR="00706420" w:rsidRPr="00785E35" w14:paraId="7CD6CA24" w14:textId="77777777" w:rsidTr="000A0ECB">
        <w:trPr>
          <w:trHeight w:val="300"/>
        </w:trPr>
        <w:tc>
          <w:tcPr>
            <w:tcW w:w="1868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1466" w14:textId="77777777" w:rsidR="00706420" w:rsidRPr="00785E35" w:rsidRDefault="00706420" w:rsidP="00706420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2744E" w14:textId="1FB3924B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Theta</w:t>
            </w:r>
            <w:r w:rsidRPr="00706420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93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4B9B6" w14:textId="67A6ACD5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Theta</w:t>
            </w:r>
            <w:r w:rsidRPr="00706420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5721A" w14:textId="77777777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73A5F" w14:textId="0A108BD4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Theta</w:t>
            </w:r>
            <w:r w:rsidRPr="00706420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93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709B4" w14:textId="6568DD51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Theta</w:t>
            </w:r>
            <w:r w:rsidRPr="00706420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  <w:tc>
          <w:tcPr>
            <w:tcW w:w="937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C2B44" w14:textId="77777777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48056" w14:textId="28DFAE2B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Theta</w:t>
            </w:r>
            <w:r w:rsidRPr="00706420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9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C124C" w14:textId="57A6A816" w:rsidR="00706420" w:rsidRPr="00785E35" w:rsidRDefault="00706420" w:rsidP="00B12AA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Theta</w:t>
            </w:r>
            <w:r w:rsidRPr="00706420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</w:tr>
      <w:tr w:rsidR="000A0ECB" w:rsidRPr="00785E35" w14:paraId="28D4FBF6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54205A9B" w14:textId="77777777" w:rsidR="00785E35" w:rsidRPr="00785E35" w:rsidRDefault="00785E35" w:rsidP="00785E3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840C35F" w14:textId="5AD1F11F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63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7941642" w14:textId="1B31C3B0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3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3726E0D5" w14:textId="77777777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98C12B5" w14:textId="15B5533C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39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3DB6A6F6" w14:textId="19979508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82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32FF2DA" w14:textId="77777777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184539D" w14:textId="0164C9A6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65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4C886D46" w14:textId="3F71DDEB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6</w:t>
            </w:r>
          </w:p>
        </w:tc>
      </w:tr>
      <w:tr w:rsidR="000A0ECB" w:rsidRPr="00785E35" w14:paraId="080BD832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0DD2D008" w14:textId="77777777" w:rsidR="00785E35" w:rsidRPr="00785E35" w:rsidRDefault="00785E35" w:rsidP="00785E3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B837734" w14:textId="430A2103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D80FDDA" w14:textId="5DB0F111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47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489766B1" w14:textId="77777777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34B6D9D" w14:textId="7A417986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9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2FB90DA8" w14:textId="2F5C2842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38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94DB5FA" w14:textId="77777777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654B30C1" w14:textId="3A8FA519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6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109A3C66" w14:textId="3FCDF26F" w:rsidR="00785E35" w:rsidRPr="00785E35" w:rsidRDefault="00785E35" w:rsidP="00785E35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</w:rPr>
              <w:t>.128</w:t>
            </w:r>
          </w:p>
        </w:tc>
      </w:tr>
      <w:tr w:rsidR="003F1C3F" w:rsidRPr="00785E35" w14:paraId="117D801A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</w:tcPr>
          <w:p w14:paraId="155AB51C" w14:textId="6AF5392A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actor</w:t>
            </w:r>
          </w:p>
        </w:tc>
        <w:tc>
          <w:tcPr>
            <w:tcW w:w="936" w:type="dxa"/>
            <w:shd w:val="clear" w:color="auto" w:fill="auto"/>
            <w:noWrap/>
            <w:vAlign w:val="bottom"/>
          </w:tcPr>
          <w:p w14:paraId="53E2B4F5" w14:textId="5C9EE110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4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3B450747" w14:textId="562D16B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36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</w:tcPr>
          <w:p w14:paraId="6234F453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248E0393" w14:textId="1ACDB75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539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</w:tcPr>
          <w:p w14:paraId="772BD5B2" w14:textId="60FF28F2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657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67B20FD0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</w:tcPr>
          <w:p w14:paraId="35158C09" w14:textId="37D2A96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681</w:t>
            </w:r>
          </w:p>
        </w:tc>
        <w:tc>
          <w:tcPr>
            <w:tcW w:w="937" w:type="dxa"/>
            <w:shd w:val="clear" w:color="auto" w:fill="auto"/>
            <w:noWrap/>
            <w:vAlign w:val="bottom"/>
          </w:tcPr>
          <w:p w14:paraId="16A9F736" w14:textId="27BA8873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5</w:t>
            </w:r>
          </w:p>
        </w:tc>
      </w:tr>
      <w:tr w:rsidR="003F1C3F" w:rsidRPr="00785E35" w14:paraId="410DA1C9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</w:tcPr>
          <w:p w14:paraId="27173CC8" w14:textId="3A11730D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936" w:type="dxa"/>
            <w:shd w:val="clear" w:color="auto" w:fill="auto"/>
            <w:noWrap/>
            <w:vAlign w:val="bottom"/>
          </w:tcPr>
          <w:p w14:paraId="41838DA3" w14:textId="4A779A4E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2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6EDD7CE8" w14:textId="69678158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92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</w:tcPr>
          <w:p w14:paraId="420DB031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222D0E76" w14:textId="42D9F319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742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</w:tcPr>
          <w:p w14:paraId="3590835C" w14:textId="3E4FCFA9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88</w:t>
            </w:r>
            <w:r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0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040C26A2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</w:tcPr>
          <w:p w14:paraId="6132CFE5" w14:textId="16DE6E79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826</w:t>
            </w:r>
          </w:p>
        </w:tc>
        <w:tc>
          <w:tcPr>
            <w:tcW w:w="937" w:type="dxa"/>
            <w:shd w:val="clear" w:color="auto" w:fill="auto"/>
            <w:noWrap/>
            <w:vAlign w:val="bottom"/>
          </w:tcPr>
          <w:p w14:paraId="755E631F" w14:textId="6E40D6E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836</w:t>
            </w:r>
          </w:p>
        </w:tc>
      </w:tr>
      <w:tr w:rsidR="003F1C3F" w:rsidRPr="00785E35" w14:paraId="2697BE37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</w:tcPr>
          <w:p w14:paraId="028402AB" w14:textId="4880FF36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N</w:t>
            </w:r>
          </w:p>
        </w:tc>
        <w:tc>
          <w:tcPr>
            <w:tcW w:w="936" w:type="dxa"/>
            <w:shd w:val="clear" w:color="auto" w:fill="auto"/>
            <w:noWrap/>
            <w:vAlign w:val="bottom"/>
          </w:tcPr>
          <w:p w14:paraId="1D66FAA4" w14:textId="17CB8360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2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12AA38FB" w14:textId="757BBBA9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</w:tcPr>
          <w:p w14:paraId="27589FAB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0DF23C97" w14:textId="26DB2EAB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5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</w:tcPr>
          <w:p w14:paraId="210B1BB0" w14:textId="419A1BBB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6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</w:tcPr>
          <w:p w14:paraId="4231F692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</w:tcPr>
          <w:p w14:paraId="11CD0B65" w14:textId="5026A4F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6</w:t>
            </w:r>
          </w:p>
        </w:tc>
        <w:tc>
          <w:tcPr>
            <w:tcW w:w="937" w:type="dxa"/>
            <w:shd w:val="clear" w:color="auto" w:fill="auto"/>
            <w:noWrap/>
            <w:vAlign w:val="bottom"/>
          </w:tcPr>
          <w:p w14:paraId="023AD8B1" w14:textId="7593248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</w:rPr>
              <w:t>.158</w:t>
            </w:r>
          </w:p>
        </w:tc>
      </w:tr>
      <w:tr w:rsidR="003F1C3F" w:rsidRPr="00785E35" w14:paraId="29210438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4971A00C" w14:textId="77777777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MAP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2715DACE" w14:textId="006ED25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42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0C77E0A3" w14:textId="3561764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2</w:t>
            </w:r>
            <w:r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6DF191D9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7751A5B" w14:textId="352ACADE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856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1280FDE3" w14:textId="1516B92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967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998A55C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00CA797" w14:textId="7D60CA3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827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30863EB9" w14:textId="18444D41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36</w:t>
            </w:r>
            <w:r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</w:tr>
      <w:tr w:rsidR="003F1C3F" w:rsidRPr="00785E35" w14:paraId="583AA8F1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0518AA32" w14:textId="27E4EFD4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actor:</w:t>
            </w:r>
            <w:r w:rsidR="00B12AA1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E45ED93" w14:textId="78B9426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0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BB7D6B9" w14:textId="1EF84A3E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4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56B56B7F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08E9BD62" w14:textId="050E028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117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0A130EB4" w14:textId="1DF2C07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68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1827C86A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94046C0" w14:textId="3BAE5E9B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216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41E70F16" w14:textId="3F92EA04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66</w:t>
            </w:r>
          </w:p>
        </w:tc>
      </w:tr>
      <w:tr w:rsidR="003F1C3F" w:rsidRPr="00785E35" w14:paraId="1955E986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5D6FF93F" w14:textId="0B932D32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N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2BB9BB9B" w14:textId="700B483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0F5EFB5C" w14:textId="76546DEF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2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49DDA7ED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57800F14" w14:textId="1C5C9DB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41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66CF6641" w14:textId="5BCA238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4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3D92AC59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EEA98EA" w14:textId="31E9C34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2</w:t>
            </w:r>
            <w:r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48F926E5" w14:textId="52978D1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123</w:t>
            </w:r>
          </w:p>
        </w:tc>
      </w:tr>
      <w:tr w:rsidR="003F1C3F" w:rsidRPr="00785E35" w14:paraId="08A00048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0FEC745A" w14:textId="3F8B8CF1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D385CC9" w14:textId="4B1DD12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4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64C7EC8" w14:textId="2BCF9F6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91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6FA8B0EB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359827B9" w14:textId="1538DE73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2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2938C3E4" w14:textId="7119D5F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5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01BFD9F3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818E3C5" w14:textId="63F94692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42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2DE6C1A7" w14:textId="14A2B94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2</w:t>
            </w:r>
          </w:p>
        </w:tc>
      </w:tr>
      <w:tr w:rsidR="003F1C3F" w:rsidRPr="00785E35" w14:paraId="779FE23A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7D37911C" w14:textId="602A927A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actor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MAP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57C6DFE6" w14:textId="5F7B3F03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038856CC" w14:textId="30216AB4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28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2076743A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B559DAC" w14:textId="050B5DF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264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1E8ED010" w14:textId="2320379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79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7D0C3F6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EFA9F84" w14:textId="3FD6A31B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179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7FC65B0C" w14:textId="7EE38988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8</w:t>
            </w:r>
          </w:p>
        </w:tc>
      </w:tr>
      <w:tr w:rsidR="003F1C3F" w:rsidRPr="00785E35" w14:paraId="79BB2326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4BB6C979" w14:textId="209098C7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MAP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E5C1148" w14:textId="45811F3B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D0FC754" w14:textId="48D72DA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93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115EC8FF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C518C44" w14:textId="6C3BA6A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589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5F7EFE4B" w14:textId="25F1ABE0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826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5EE6B2C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6924E5A" w14:textId="5235FE6B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FF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FF0000"/>
              </w:rPr>
              <w:t>.537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75D4A497" w14:textId="2EACDB5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43</w:t>
            </w:r>
          </w:p>
        </w:tc>
      </w:tr>
      <w:tr w:rsidR="003F1C3F" w:rsidRPr="00785E35" w14:paraId="371E1852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1B405108" w14:textId="658D71D0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MAP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D716CDC" w14:textId="7F9D012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31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5369FC4D" w14:textId="52247B00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240101A6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55A8F174" w14:textId="1DF029E8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6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4D43D92A" w14:textId="294CDCC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74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3EEEFAEC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711D0154" w14:textId="779CF6B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22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00C8EC4E" w14:textId="68AF5F9B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</w:tr>
      <w:tr w:rsidR="003F1C3F" w:rsidRPr="00785E35" w14:paraId="69C830F8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1897CD2C" w14:textId="0CBAFE7E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actor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N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2A6C596" w14:textId="7ED7D558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Aptos Narrow" w:eastAsia="Times New Roman" w:hAnsi="Aptos Narrow" w:cs="Times New Roman"/>
                <w:color w:val="000000"/>
              </w:rPr>
              <w:t>.00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2F6D29A" w14:textId="26131A61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71FA1FE1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3A5F4F3" w14:textId="5F26D09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30B2CBA5" w14:textId="3BA2853E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9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563B49B7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B87C3FA" w14:textId="26359EE9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6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62762722" w14:textId="31D4843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71</w:t>
            </w:r>
          </w:p>
        </w:tc>
      </w:tr>
      <w:tr w:rsidR="003F1C3F" w:rsidRPr="00785E35" w14:paraId="44DED376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400B9055" w14:textId="309087D4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N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16ACD87C" w14:textId="3E56D2F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4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FF9CB15" w14:textId="415AD8F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2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2CF0F41E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32D1F6BF" w14:textId="4F520CC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72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3BF3BAAE" w14:textId="04BCD98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1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104D6F05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5A8C313" w14:textId="6EFED621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72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3650627B" w14:textId="727B2830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35</w:t>
            </w:r>
          </w:p>
        </w:tc>
      </w:tr>
      <w:tr w:rsidR="003F1C3F" w:rsidRPr="00785E35" w14:paraId="25E134F6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33633A59" w14:textId="6D1137B8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actor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MAP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0C23211" w14:textId="19249500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35075F76" w14:textId="458B5A6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4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76E60EED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72D7965D" w14:textId="35DA7D83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79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53B0648C" w14:textId="02D0D063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85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310E24F4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06AC732B" w14:textId="2C8B7FEF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2</w:t>
            </w:r>
            <w:r>
              <w:rPr>
                <w:rFonts w:ascii="Aptos Narrow" w:eastAsia="Times New Roman" w:hAnsi="Aptos Narrow" w:cs="Times New Roman"/>
                <w:color w:val="000000"/>
              </w:rPr>
              <w:t>0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20CAF9E3" w14:textId="2A9A7CC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5</w:t>
            </w:r>
          </w:p>
        </w:tc>
      </w:tr>
      <w:tr w:rsidR="003F1C3F" w:rsidRPr="00785E35" w14:paraId="7C35B057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4BB97D62" w14:textId="786FF5C1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MAP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260C0566" w14:textId="675FCC4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3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3637EA01" w14:textId="5EE1EC2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93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1A18FAF0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4B5F831B" w14:textId="0F36FB90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2A358C4F" w14:textId="1E44F0F4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5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35482F2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3C306C5C" w14:textId="332224D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3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28B9D539" w14:textId="71806F91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</w:tr>
      <w:tr w:rsidR="003F1C3F" w:rsidRPr="00785E35" w14:paraId="6DD0FC99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32BAE222" w14:textId="693724BD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actor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N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681F4D0" w14:textId="744BA209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3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0299ADD4" w14:textId="43C699CC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3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5CAE3E75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39F014C" w14:textId="21478613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1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26019594" w14:textId="3D976C58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29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5D427DB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5709D546" w14:textId="4D0633B6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32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2F47BAAB" w14:textId="1F0E5394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101</w:t>
            </w:r>
          </w:p>
        </w:tc>
      </w:tr>
      <w:tr w:rsidR="003F1C3F" w:rsidRPr="00785E35" w14:paraId="7E0D3424" w14:textId="77777777" w:rsidTr="000A0ECB">
        <w:trPr>
          <w:trHeight w:val="300"/>
        </w:trPr>
        <w:tc>
          <w:tcPr>
            <w:tcW w:w="1868" w:type="dxa"/>
            <w:shd w:val="clear" w:color="auto" w:fill="auto"/>
            <w:noWrap/>
            <w:vAlign w:val="bottom"/>
            <w:hideMark/>
          </w:tcPr>
          <w:p w14:paraId="0577688E" w14:textId="6151A4FB" w:rsidR="003F1C3F" w:rsidRPr="00785E35" w:rsidRDefault="003F1C3F" w:rsidP="003F1C3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Factor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I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N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g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:</w:t>
            </w:r>
            <w:r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  <w:r w:rsidRPr="00785E35">
              <w:rPr>
                <w:rFonts w:ascii="Aptos Narrow" w:eastAsia="Times New Roman" w:hAnsi="Aptos Narrow" w:cs="Times New Roman"/>
                <w:color w:val="000000"/>
              </w:rPr>
              <w:t>F</w:t>
            </w:r>
            <w:r w:rsidRPr="00B12AA1">
              <w:rPr>
                <w:rFonts w:ascii="Aptos Narrow" w:eastAsia="Times New Roman" w:hAnsi="Aptos Narrow" w:cs="Times New Roman"/>
                <w:color w:val="000000"/>
                <w:vertAlign w:val="subscript"/>
              </w:rPr>
              <w:t>s</w:t>
            </w: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50F2C383" w14:textId="4484FF95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0C434DB6" w14:textId="617F467D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1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0D08FFC9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2D496C21" w14:textId="1FC5BFF8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49</w:t>
            </w:r>
          </w:p>
        </w:tc>
        <w:tc>
          <w:tcPr>
            <w:tcW w:w="936" w:type="dxa"/>
            <w:gridSpan w:val="2"/>
            <w:shd w:val="clear" w:color="auto" w:fill="auto"/>
            <w:noWrap/>
            <w:vAlign w:val="bottom"/>
            <w:hideMark/>
          </w:tcPr>
          <w:p w14:paraId="74C60AF9" w14:textId="6ACE47F4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03</w:t>
            </w:r>
          </w:p>
        </w:tc>
        <w:tc>
          <w:tcPr>
            <w:tcW w:w="937" w:type="dxa"/>
            <w:gridSpan w:val="2"/>
            <w:shd w:val="clear" w:color="auto" w:fill="auto"/>
            <w:noWrap/>
            <w:vAlign w:val="bottom"/>
            <w:hideMark/>
          </w:tcPr>
          <w:p w14:paraId="6C9FDC41" w14:textId="77777777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36" w:type="dxa"/>
            <w:shd w:val="clear" w:color="auto" w:fill="auto"/>
            <w:noWrap/>
            <w:vAlign w:val="bottom"/>
            <w:hideMark/>
          </w:tcPr>
          <w:p w14:paraId="4BD195BC" w14:textId="2CB0BEA8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b/>
                <w:bCs/>
                <w:color w:val="000000"/>
              </w:rPr>
              <w:t>.063</w:t>
            </w:r>
          </w:p>
        </w:tc>
        <w:tc>
          <w:tcPr>
            <w:tcW w:w="937" w:type="dxa"/>
            <w:shd w:val="clear" w:color="auto" w:fill="auto"/>
            <w:noWrap/>
            <w:vAlign w:val="bottom"/>
            <w:hideMark/>
          </w:tcPr>
          <w:p w14:paraId="426A2B55" w14:textId="03A84B7A" w:rsidR="003F1C3F" w:rsidRPr="00785E35" w:rsidRDefault="003F1C3F" w:rsidP="003F1C3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785E35">
              <w:rPr>
                <w:rFonts w:ascii="Aptos Narrow" w:eastAsia="Times New Roman" w:hAnsi="Aptos Narrow" w:cs="Times New Roman"/>
                <w:color w:val="000000"/>
              </w:rPr>
              <w:t>.012</w:t>
            </w:r>
          </w:p>
        </w:tc>
      </w:tr>
    </w:tbl>
    <w:p w14:paraId="0DE7B4F9" w14:textId="5A6B9CFF" w:rsidR="00785E35" w:rsidRDefault="00785E35" w:rsidP="001D255C">
      <w:pPr>
        <w:spacing w:after="0" w:line="480" w:lineRule="auto"/>
        <w:rPr>
          <w:rFonts w:cstheme="minorHAnsi"/>
          <w:b/>
          <w:bCs/>
        </w:rPr>
      </w:pPr>
    </w:p>
    <w:p w14:paraId="5912155F" w14:textId="0F06A637" w:rsidR="00122333" w:rsidRDefault="00E72F51" w:rsidP="00122333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Figure</w:t>
      </w:r>
      <w:r w:rsidR="00122333">
        <w:rPr>
          <w:rFonts w:cstheme="minorHAnsi"/>
          <w:b/>
          <w:bCs/>
        </w:rPr>
        <w:t xml:space="preserve"> 1.</w:t>
      </w:r>
    </w:p>
    <w:p w14:paraId="3DBF0F33" w14:textId="6184C5E7" w:rsidR="00766ABE" w:rsidRDefault="003B3852" w:rsidP="00965CB7">
      <w:pPr>
        <w:spacing w:after="0" w:line="240" w:lineRule="auto"/>
        <w:rPr>
          <w:rFonts w:cstheme="minorHAnsi"/>
          <w:i/>
          <w:iCs/>
        </w:rPr>
      </w:pPr>
      <w:r w:rsidRPr="003B3852">
        <w:rPr>
          <w:rFonts w:cstheme="minorHAnsi"/>
          <w:i/>
          <w:iCs/>
        </w:rPr>
        <w:lastRenderedPageBreak/>
        <w:t xml:space="preserve">Rate of Convergence </w:t>
      </w:r>
      <w:r w:rsidR="00122333" w:rsidRPr="00122333">
        <w:rPr>
          <w:rFonts w:cstheme="minorHAnsi"/>
          <w:i/>
          <w:iCs/>
        </w:rPr>
        <w:t>for Each Condition</w:t>
      </w:r>
      <w:r w:rsidR="00122333">
        <w:rPr>
          <w:noProof/>
        </w:rPr>
        <w:drawing>
          <wp:inline distT="0" distB="0" distL="0" distR="0" wp14:anchorId="6A47515B" wp14:editId="4D08F43D">
            <wp:extent cx="5937885" cy="3170555"/>
            <wp:effectExtent l="0" t="0" r="5715" b="0"/>
            <wp:docPr id="2083004904" name="Picture 1" descr="A graph of a bar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004904" name="Picture 1" descr="A graph of a bar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17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4A6CC" w14:textId="415AEEFC" w:rsidR="00926E8A" w:rsidRDefault="00926E8A" w:rsidP="00926E8A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Figure 2.</w:t>
      </w:r>
    </w:p>
    <w:p w14:paraId="1E55967A" w14:textId="444E7220" w:rsidR="00926E8A" w:rsidRDefault="00B001E3" w:rsidP="00926E8A">
      <w:pPr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Interaction plots of bias of item parameters</w:t>
      </w:r>
    </w:p>
    <w:p w14:paraId="4BBCECFE" w14:textId="77777777" w:rsidR="00E72F51" w:rsidRDefault="00E72F51" w:rsidP="00965CB7">
      <w:pPr>
        <w:spacing w:after="0" w:line="240" w:lineRule="auto"/>
      </w:pPr>
    </w:p>
    <w:p w14:paraId="22C278C7" w14:textId="77777777" w:rsidR="00B001E3" w:rsidRDefault="00375911" w:rsidP="001F2E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2008A76" wp14:editId="7044EFE1">
            <wp:extent cx="4389120" cy="2510684"/>
            <wp:effectExtent l="0" t="0" r="0" b="4445"/>
            <wp:docPr id="576600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1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3C438E54" wp14:editId="06ED4412">
            <wp:extent cx="4389120" cy="2510684"/>
            <wp:effectExtent l="0" t="0" r="0" b="4445"/>
            <wp:docPr id="19721109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1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14148FE3" wp14:editId="0656A12E">
            <wp:extent cx="4389120" cy="2510684"/>
            <wp:effectExtent l="0" t="0" r="0" b="4445"/>
            <wp:docPr id="121283528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1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03CCB" w14:textId="703BCAB9" w:rsidR="00B001E3" w:rsidRDefault="00B001E3" w:rsidP="00B001E3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Figure 3.</w:t>
      </w:r>
    </w:p>
    <w:p w14:paraId="3348EAB3" w14:textId="166FB71B" w:rsidR="00B001E3" w:rsidRDefault="00B001E3" w:rsidP="00B001E3">
      <w:pPr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Interaction plots of RMSE of item parameters</w:t>
      </w:r>
    </w:p>
    <w:p w14:paraId="57B5C61A" w14:textId="2EC3A5F5" w:rsidR="00766ABE" w:rsidRDefault="00375911" w:rsidP="001F2E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8B9E02B" wp14:editId="43432A4B">
            <wp:extent cx="4389120" cy="2510684"/>
            <wp:effectExtent l="0" t="0" r="0" b="4445"/>
            <wp:docPr id="94394579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1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4ABB5060" wp14:editId="301C0FBC">
            <wp:extent cx="4389120" cy="2510684"/>
            <wp:effectExtent l="0" t="0" r="0" b="4445"/>
            <wp:docPr id="24617170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1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1C171D01" wp14:editId="7F046C9C">
            <wp:extent cx="4389120" cy="2510684"/>
            <wp:effectExtent l="0" t="0" r="0" b="4445"/>
            <wp:docPr id="37875895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10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621C2" w14:textId="77777777" w:rsidR="00D96395" w:rsidRDefault="00D96395" w:rsidP="00D96395">
      <w:pPr>
        <w:spacing w:after="0" w:line="240" w:lineRule="auto"/>
        <w:rPr>
          <w:rFonts w:cstheme="minorHAnsi"/>
          <w:b/>
          <w:bCs/>
        </w:rPr>
      </w:pPr>
    </w:p>
    <w:p w14:paraId="38EF857F" w14:textId="2328899F" w:rsidR="00D96395" w:rsidRDefault="00D96395" w:rsidP="00D96395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Figure 4.</w:t>
      </w:r>
    </w:p>
    <w:p w14:paraId="57E11886" w14:textId="06C85DB3" w:rsidR="00D96395" w:rsidRDefault="00D96395" w:rsidP="00D96395">
      <w:pPr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Interaction plots of Bias of person parameters</w:t>
      </w:r>
    </w:p>
    <w:p w14:paraId="1D9BF136" w14:textId="77777777" w:rsidR="008E7022" w:rsidRDefault="005B6D9F" w:rsidP="001F2E4E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59D053D" wp14:editId="014B07F6">
            <wp:extent cx="5943600" cy="2971800"/>
            <wp:effectExtent l="0" t="0" r="0" b="0"/>
            <wp:docPr id="1401513583" name="Picture 9" descr="A graph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513583" name="Picture 9" descr="A graph of a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C16961" wp14:editId="39DEDC45">
            <wp:extent cx="5943600" cy="2971800"/>
            <wp:effectExtent l="0" t="0" r="0" b="0"/>
            <wp:docPr id="99002466" name="Picture 10" descr="A graph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02466" name="Picture 10" descr="A graph of a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86FE6" w14:textId="77777777" w:rsidR="008E7022" w:rsidRDefault="008E7022" w:rsidP="001F2E4E">
      <w:pPr>
        <w:rPr>
          <w:rFonts w:ascii="Times New Roman" w:hAnsi="Times New Roman" w:cs="Times New Roman"/>
        </w:rPr>
      </w:pPr>
    </w:p>
    <w:p w14:paraId="02EF9812" w14:textId="77777777" w:rsidR="008E7022" w:rsidRDefault="008E7022" w:rsidP="001F2E4E">
      <w:pPr>
        <w:rPr>
          <w:rFonts w:ascii="Times New Roman" w:hAnsi="Times New Roman" w:cs="Times New Roman"/>
        </w:rPr>
      </w:pPr>
    </w:p>
    <w:p w14:paraId="53AC7F48" w14:textId="77777777" w:rsidR="008E7022" w:rsidRDefault="008E7022" w:rsidP="001F2E4E">
      <w:pPr>
        <w:rPr>
          <w:rFonts w:ascii="Times New Roman" w:hAnsi="Times New Roman" w:cs="Times New Roman"/>
        </w:rPr>
      </w:pPr>
    </w:p>
    <w:p w14:paraId="40D225F5" w14:textId="77777777" w:rsidR="008E7022" w:rsidRDefault="008E7022" w:rsidP="001F2E4E">
      <w:pPr>
        <w:rPr>
          <w:rFonts w:ascii="Times New Roman" w:hAnsi="Times New Roman" w:cs="Times New Roman"/>
        </w:rPr>
      </w:pPr>
    </w:p>
    <w:p w14:paraId="7CCA6E0B" w14:textId="77777777" w:rsidR="008E7022" w:rsidRDefault="008E7022" w:rsidP="001F2E4E">
      <w:pPr>
        <w:rPr>
          <w:rFonts w:ascii="Times New Roman" w:hAnsi="Times New Roman" w:cs="Times New Roman"/>
        </w:rPr>
      </w:pPr>
    </w:p>
    <w:p w14:paraId="1AB2D38D" w14:textId="77777777" w:rsidR="008E7022" w:rsidRDefault="008E7022" w:rsidP="001F2E4E">
      <w:pPr>
        <w:rPr>
          <w:rFonts w:ascii="Times New Roman" w:hAnsi="Times New Roman" w:cs="Times New Roman"/>
        </w:rPr>
      </w:pPr>
    </w:p>
    <w:p w14:paraId="596A9446" w14:textId="5835409A" w:rsidR="008E7022" w:rsidRDefault="008E7022" w:rsidP="008E7022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Figure 5.</w:t>
      </w:r>
    </w:p>
    <w:p w14:paraId="68C72947" w14:textId="67A305AF" w:rsidR="008E7022" w:rsidRDefault="008E7022" w:rsidP="008E7022">
      <w:pPr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Interaction plots of RMSE of person parameters</w:t>
      </w:r>
    </w:p>
    <w:p w14:paraId="3DCCFA45" w14:textId="77777777" w:rsidR="008E7022" w:rsidRDefault="005B6D9F" w:rsidP="001F2E4E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5A7453F" wp14:editId="07375BD2">
            <wp:extent cx="5943600" cy="2971800"/>
            <wp:effectExtent l="0" t="0" r="0" b="0"/>
            <wp:docPr id="833793243" name="Picture 13" descr="A graph of a number of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793243" name="Picture 13" descr="A graph of a number of peop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EB27E8" wp14:editId="704CA450">
            <wp:extent cx="5943600" cy="2971800"/>
            <wp:effectExtent l="0" t="0" r="0" b="0"/>
            <wp:docPr id="112026511" name="Picture 8" descr="A graph of a number of different leve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26511" name="Picture 8" descr="A graph of a number of different leve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D5B20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2803AEB6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5F400620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1A4A64C8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7A59F567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6F3F3A7E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7D05769A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0CF5147C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22A0DF61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57E0DEE1" w14:textId="77777777" w:rsidR="008E7022" w:rsidRDefault="008E7022" w:rsidP="008E7022">
      <w:pPr>
        <w:spacing w:after="0" w:line="240" w:lineRule="auto"/>
        <w:rPr>
          <w:rFonts w:cstheme="minorHAnsi"/>
          <w:b/>
          <w:bCs/>
        </w:rPr>
      </w:pPr>
    </w:p>
    <w:p w14:paraId="7BA9FD5B" w14:textId="0D0777E9" w:rsidR="008E7022" w:rsidRDefault="008E7022" w:rsidP="008E7022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Figure 6.</w:t>
      </w:r>
    </w:p>
    <w:p w14:paraId="43699986" w14:textId="5D6A224A" w:rsidR="008E7022" w:rsidRDefault="008E7022" w:rsidP="008E7022">
      <w:pPr>
        <w:spacing w:after="0" w:line="240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Interaction plots of Correlation of person parameters</w:t>
      </w:r>
    </w:p>
    <w:p w14:paraId="6FD86BF7" w14:textId="741DFF03" w:rsidR="00375911" w:rsidRPr="00D67234" w:rsidRDefault="005B6D9F" w:rsidP="001F2E4E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2A84CFE" wp14:editId="7C04BD30">
            <wp:extent cx="5943600" cy="2971800"/>
            <wp:effectExtent l="0" t="0" r="0" b="0"/>
            <wp:docPr id="379636381" name="Picture 12" descr="A graph of a number of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636381" name="Picture 12" descr="A graph of a number of box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FDAFF5" wp14:editId="65B19A99">
            <wp:extent cx="5943600" cy="2971800"/>
            <wp:effectExtent l="0" t="0" r="0" b="0"/>
            <wp:docPr id="145987983" name="Picture 11" descr="A graph of a number of individua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87983" name="Picture 11" descr="A graph of a number of individua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75911" w:rsidRPr="00D67234" w:rsidSect="00052FDA">
      <w:headerReference w:type="default" r:id="rId2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B94B7" w14:textId="77777777" w:rsidR="00052FDA" w:rsidRDefault="00052FDA" w:rsidP="00093723">
      <w:pPr>
        <w:spacing w:after="0" w:line="240" w:lineRule="auto"/>
      </w:pPr>
      <w:r>
        <w:separator/>
      </w:r>
    </w:p>
  </w:endnote>
  <w:endnote w:type="continuationSeparator" w:id="0">
    <w:p w14:paraId="2451D64B" w14:textId="77777777" w:rsidR="00052FDA" w:rsidRDefault="00052FDA" w:rsidP="00093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6A0C2" w14:textId="77777777" w:rsidR="00052FDA" w:rsidRDefault="00052FDA" w:rsidP="00093723">
      <w:pPr>
        <w:spacing w:after="0" w:line="240" w:lineRule="auto"/>
      </w:pPr>
      <w:r>
        <w:separator/>
      </w:r>
    </w:p>
  </w:footnote>
  <w:footnote w:type="continuationSeparator" w:id="0">
    <w:p w14:paraId="27AF7689" w14:textId="77777777" w:rsidR="00052FDA" w:rsidRDefault="00052FDA" w:rsidP="000937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0683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B30264" w14:textId="3C005309" w:rsidR="00206ED2" w:rsidRDefault="00206ED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2AE944" w14:textId="77777777" w:rsidR="00206ED2" w:rsidRDefault="00206E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0729D"/>
    <w:multiLevelType w:val="hybridMultilevel"/>
    <w:tmpl w:val="1E1EE21C"/>
    <w:lvl w:ilvl="0" w:tplc="83B407E4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4A71BC3"/>
    <w:multiLevelType w:val="hybridMultilevel"/>
    <w:tmpl w:val="3104B7B0"/>
    <w:lvl w:ilvl="0" w:tplc="8C3EBA28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9CF4380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2957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0120028">
    <w:abstractNumId w:val="1"/>
  </w:num>
  <w:num w:numId="3" w16cid:durableId="1183976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Njc1MLc0sjCyNDJS0lEKTi0uzszPAykwrAUAAVXFnSwAAAA="/>
  </w:docVars>
  <w:rsids>
    <w:rsidRoot w:val="00793143"/>
    <w:rsid w:val="00003E7C"/>
    <w:rsid w:val="0000416B"/>
    <w:rsid w:val="00013DBA"/>
    <w:rsid w:val="00014055"/>
    <w:rsid w:val="00014F2C"/>
    <w:rsid w:val="0001734B"/>
    <w:rsid w:val="0002142C"/>
    <w:rsid w:val="00023F16"/>
    <w:rsid w:val="000252F4"/>
    <w:rsid w:val="00025472"/>
    <w:rsid w:val="000277A8"/>
    <w:rsid w:val="00030A63"/>
    <w:rsid w:val="00031553"/>
    <w:rsid w:val="000322F5"/>
    <w:rsid w:val="00032EC0"/>
    <w:rsid w:val="000330DE"/>
    <w:rsid w:val="000333DA"/>
    <w:rsid w:val="000356C2"/>
    <w:rsid w:val="000366A5"/>
    <w:rsid w:val="000373FA"/>
    <w:rsid w:val="00037D60"/>
    <w:rsid w:val="000415BD"/>
    <w:rsid w:val="00041F7F"/>
    <w:rsid w:val="00043B7B"/>
    <w:rsid w:val="000447EB"/>
    <w:rsid w:val="00044EF1"/>
    <w:rsid w:val="0005173E"/>
    <w:rsid w:val="000527A8"/>
    <w:rsid w:val="00052B68"/>
    <w:rsid w:val="00052FDA"/>
    <w:rsid w:val="00056433"/>
    <w:rsid w:val="00056F74"/>
    <w:rsid w:val="00063961"/>
    <w:rsid w:val="00066EAF"/>
    <w:rsid w:val="000707D7"/>
    <w:rsid w:val="00070F01"/>
    <w:rsid w:val="00073CB5"/>
    <w:rsid w:val="00084674"/>
    <w:rsid w:val="00085D89"/>
    <w:rsid w:val="00093723"/>
    <w:rsid w:val="0009398F"/>
    <w:rsid w:val="0009399C"/>
    <w:rsid w:val="00097C52"/>
    <w:rsid w:val="000A0ECB"/>
    <w:rsid w:val="000A12ED"/>
    <w:rsid w:val="000A1B2E"/>
    <w:rsid w:val="000B024C"/>
    <w:rsid w:val="000B07BF"/>
    <w:rsid w:val="000B10A6"/>
    <w:rsid w:val="000B4DC3"/>
    <w:rsid w:val="000C0FE9"/>
    <w:rsid w:val="000C12A8"/>
    <w:rsid w:val="000C2FAD"/>
    <w:rsid w:val="000C743D"/>
    <w:rsid w:val="000D1896"/>
    <w:rsid w:val="000D67A8"/>
    <w:rsid w:val="000E0644"/>
    <w:rsid w:val="000E2C77"/>
    <w:rsid w:val="000E3DD3"/>
    <w:rsid w:val="000F0F6E"/>
    <w:rsid w:val="000F3B48"/>
    <w:rsid w:val="000F3B56"/>
    <w:rsid w:val="00100690"/>
    <w:rsid w:val="00101701"/>
    <w:rsid w:val="00105B87"/>
    <w:rsid w:val="00106E2C"/>
    <w:rsid w:val="00107937"/>
    <w:rsid w:val="00115BAA"/>
    <w:rsid w:val="00120D88"/>
    <w:rsid w:val="00122333"/>
    <w:rsid w:val="00122BF1"/>
    <w:rsid w:val="0013058F"/>
    <w:rsid w:val="00131682"/>
    <w:rsid w:val="00142485"/>
    <w:rsid w:val="00144A24"/>
    <w:rsid w:val="00144EB4"/>
    <w:rsid w:val="00151943"/>
    <w:rsid w:val="00151C9C"/>
    <w:rsid w:val="00154D3E"/>
    <w:rsid w:val="001573D9"/>
    <w:rsid w:val="00162222"/>
    <w:rsid w:val="001662B2"/>
    <w:rsid w:val="0017247A"/>
    <w:rsid w:val="00177EEC"/>
    <w:rsid w:val="0018078F"/>
    <w:rsid w:val="0018334E"/>
    <w:rsid w:val="00187E37"/>
    <w:rsid w:val="001912E3"/>
    <w:rsid w:val="00195F28"/>
    <w:rsid w:val="001A14D5"/>
    <w:rsid w:val="001A1A31"/>
    <w:rsid w:val="001A311A"/>
    <w:rsid w:val="001A34F9"/>
    <w:rsid w:val="001A36B8"/>
    <w:rsid w:val="001A492F"/>
    <w:rsid w:val="001A4C0E"/>
    <w:rsid w:val="001B1630"/>
    <w:rsid w:val="001B42E6"/>
    <w:rsid w:val="001B7F2E"/>
    <w:rsid w:val="001C4F6B"/>
    <w:rsid w:val="001C531B"/>
    <w:rsid w:val="001D255C"/>
    <w:rsid w:val="001E4EC5"/>
    <w:rsid w:val="001E5A28"/>
    <w:rsid w:val="001E5F52"/>
    <w:rsid w:val="001E6B4D"/>
    <w:rsid w:val="001E7046"/>
    <w:rsid w:val="001F042B"/>
    <w:rsid w:val="001F2E4E"/>
    <w:rsid w:val="00201AC3"/>
    <w:rsid w:val="002032B5"/>
    <w:rsid w:val="0020373B"/>
    <w:rsid w:val="00203AF0"/>
    <w:rsid w:val="00206ED2"/>
    <w:rsid w:val="00212BF4"/>
    <w:rsid w:val="002132D7"/>
    <w:rsid w:val="00214EEA"/>
    <w:rsid w:val="00220D06"/>
    <w:rsid w:val="002210D6"/>
    <w:rsid w:val="002214CF"/>
    <w:rsid w:val="00221ED7"/>
    <w:rsid w:val="00222C86"/>
    <w:rsid w:val="00224E1A"/>
    <w:rsid w:val="00233813"/>
    <w:rsid w:val="00234236"/>
    <w:rsid w:val="0023458A"/>
    <w:rsid w:val="00242354"/>
    <w:rsid w:val="002446FB"/>
    <w:rsid w:val="002460E3"/>
    <w:rsid w:val="00246C68"/>
    <w:rsid w:val="002470D7"/>
    <w:rsid w:val="002478F5"/>
    <w:rsid w:val="002528D5"/>
    <w:rsid w:val="00252F4C"/>
    <w:rsid w:val="00261523"/>
    <w:rsid w:val="00271EF2"/>
    <w:rsid w:val="00272E24"/>
    <w:rsid w:val="00273D40"/>
    <w:rsid w:val="002750B9"/>
    <w:rsid w:val="00277FD5"/>
    <w:rsid w:val="002800BB"/>
    <w:rsid w:val="00280604"/>
    <w:rsid w:val="00281B65"/>
    <w:rsid w:val="00286A5B"/>
    <w:rsid w:val="00291070"/>
    <w:rsid w:val="00293F16"/>
    <w:rsid w:val="0029509D"/>
    <w:rsid w:val="002964E2"/>
    <w:rsid w:val="0029667D"/>
    <w:rsid w:val="0029754B"/>
    <w:rsid w:val="00297E7C"/>
    <w:rsid w:val="002A1301"/>
    <w:rsid w:val="002A5EE2"/>
    <w:rsid w:val="002A6E95"/>
    <w:rsid w:val="002B1B52"/>
    <w:rsid w:val="002B1EC9"/>
    <w:rsid w:val="002B4E50"/>
    <w:rsid w:val="002C0173"/>
    <w:rsid w:val="002C101F"/>
    <w:rsid w:val="002C3CF4"/>
    <w:rsid w:val="002C46B3"/>
    <w:rsid w:val="002C5208"/>
    <w:rsid w:val="002C6575"/>
    <w:rsid w:val="002D01F4"/>
    <w:rsid w:val="002D2A30"/>
    <w:rsid w:val="002D5DDB"/>
    <w:rsid w:val="002D7960"/>
    <w:rsid w:val="002D7A43"/>
    <w:rsid w:val="002E0553"/>
    <w:rsid w:val="002E5798"/>
    <w:rsid w:val="002E5C48"/>
    <w:rsid w:val="002E65DF"/>
    <w:rsid w:val="002F5EA4"/>
    <w:rsid w:val="002F793A"/>
    <w:rsid w:val="00307768"/>
    <w:rsid w:val="00310620"/>
    <w:rsid w:val="00311631"/>
    <w:rsid w:val="00314482"/>
    <w:rsid w:val="003221C0"/>
    <w:rsid w:val="00325376"/>
    <w:rsid w:val="003317A0"/>
    <w:rsid w:val="00332826"/>
    <w:rsid w:val="0033369C"/>
    <w:rsid w:val="00334AB6"/>
    <w:rsid w:val="00334CA7"/>
    <w:rsid w:val="00335B53"/>
    <w:rsid w:val="00337A79"/>
    <w:rsid w:val="00344D08"/>
    <w:rsid w:val="0034539B"/>
    <w:rsid w:val="00345EB9"/>
    <w:rsid w:val="00352417"/>
    <w:rsid w:val="00356EF6"/>
    <w:rsid w:val="00363083"/>
    <w:rsid w:val="00370557"/>
    <w:rsid w:val="00371705"/>
    <w:rsid w:val="00374A10"/>
    <w:rsid w:val="00375318"/>
    <w:rsid w:val="00375911"/>
    <w:rsid w:val="003775D5"/>
    <w:rsid w:val="00377639"/>
    <w:rsid w:val="00380CC8"/>
    <w:rsid w:val="00381BAE"/>
    <w:rsid w:val="00382A5F"/>
    <w:rsid w:val="00382C71"/>
    <w:rsid w:val="00390B27"/>
    <w:rsid w:val="00390FF7"/>
    <w:rsid w:val="0039435E"/>
    <w:rsid w:val="0039466D"/>
    <w:rsid w:val="003A5BB2"/>
    <w:rsid w:val="003A6B6E"/>
    <w:rsid w:val="003B3852"/>
    <w:rsid w:val="003B4ECA"/>
    <w:rsid w:val="003C11FD"/>
    <w:rsid w:val="003C75A2"/>
    <w:rsid w:val="003D469F"/>
    <w:rsid w:val="003D6F16"/>
    <w:rsid w:val="003D7021"/>
    <w:rsid w:val="003E240B"/>
    <w:rsid w:val="003F0FE3"/>
    <w:rsid w:val="003F1C3F"/>
    <w:rsid w:val="003F3F15"/>
    <w:rsid w:val="003F5CED"/>
    <w:rsid w:val="0040295D"/>
    <w:rsid w:val="0040366C"/>
    <w:rsid w:val="00404B08"/>
    <w:rsid w:val="0040556B"/>
    <w:rsid w:val="004149E9"/>
    <w:rsid w:val="00420735"/>
    <w:rsid w:val="00423582"/>
    <w:rsid w:val="004236F3"/>
    <w:rsid w:val="00424E9D"/>
    <w:rsid w:val="004250CE"/>
    <w:rsid w:val="004307D0"/>
    <w:rsid w:val="00431227"/>
    <w:rsid w:val="004404D9"/>
    <w:rsid w:val="00440A0D"/>
    <w:rsid w:val="0044165A"/>
    <w:rsid w:val="00445556"/>
    <w:rsid w:val="004465A6"/>
    <w:rsid w:val="00450BC5"/>
    <w:rsid w:val="00451BF0"/>
    <w:rsid w:val="00455D7D"/>
    <w:rsid w:val="00466C75"/>
    <w:rsid w:val="004704DB"/>
    <w:rsid w:val="004715EB"/>
    <w:rsid w:val="004725CB"/>
    <w:rsid w:val="00475062"/>
    <w:rsid w:val="00476510"/>
    <w:rsid w:val="004930C7"/>
    <w:rsid w:val="004935DB"/>
    <w:rsid w:val="004966E8"/>
    <w:rsid w:val="004A03B7"/>
    <w:rsid w:val="004A085E"/>
    <w:rsid w:val="004A129A"/>
    <w:rsid w:val="004A4831"/>
    <w:rsid w:val="004A4CCC"/>
    <w:rsid w:val="004B721B"/>
    <w:rsid w:val="004C513A"/>
    <w:rsid w:val="004D2AA0"/>
    <w:rsid w:val="004D6F13"/>
    <w:rsid w:val="004E277E"/>
    <w:rsid w:val="004E4641"/>
    <w:rsid w:val="004E5178"/>
    <w:rsid w:val="004F0499"/>
    <w:rsid w:val="004F28C5"/>
    <w:rsid w:val="004F365C"/>
    <w:rsid w:val="004F37A9"/>
    <w:rsid w:val="004F6837"/>
    <w:rsid w:val="00503E9E"/>
    <w:rsid w:val="00510C70"/>
    <w:rsid w:val="005133DB"/>
    <w:rsid w:val="0052040D"/>
    <w:rsid w:val="00524A92"/>
    <w:rsid w:val="00526907"/>
    <w:rsid w:val="00530383"/>
    <w:rsid w:val="00530409"/>
    <w:rsid w:val="00530E6A"/>
    <w:rsid w:val="0053336A"/>
    <w:rsid w:val="00535A3B"/>
    <w:rsid w:val="00541A20"/>
    <w:rsid w:val="00545476"/>
    <w:rsid w:val="0055168F"/>
    <w:rsid w:val="00551C43"/>
    <w:rsid w:val="00553804"/>
    <w:rsid w:val="005610DF"/>
    <w:rsid w:val="0056127F"/>
    <w:rsid w:val="00563C35"/>
    <w:rsid w:val="00563DE1"/>
    <w:rsid w:val="00567C5D"/>
    <w:rsid w:val="005735C3"/>
    <w:rsid w:val="00575EF2"/>
    <w:rsid w:val="005768F5"/>
    <w:rsid w:val="00581710"/>
    <w:rsid w:val="0059177B"/>
    <w:rsid w:val="005935D2"/>
    <w:rsid w:val="005A53A2"/>
    <w:rsid w:val="005B201C"/>
    <w:rsid w:val="005B2875"/>
    <w:rsid w:val="005B36CB"/>
    <w:rsid w:val="005B6D9F"/>
    <w:rsid w:val="005C0E46"/>
    <w:rsid w:val="005C1332"/>
    <w:rsid w:val="005C3443"/>
    <w:rsid w:val="005D05CD"/>
    <w:rsid w:val="005D49C5"/>
    <w:rsid w:val="005E4200"/>
    <w:rsid w:val="005E5DD5"/>
    <w:rsid w:val="005F1546"/>
    <w:rsid w:val="005F56AB"/>
    <w:rsid w:val="005F5A22"/>
    <w:rsid w:val="005F7B38"/>
    <w:rsid w:val="00601917"/>
    <w:rsid w:val="0060436F"/>
    <w:rsid w:val="00613096"/>
    <w:rsid w:val="00614079"/>
    <w:rsid w:val="006150A4"/>
    <w:rsid w:val="0062521C"/>
    <w:rsid w:val="0063309F"/>
    <w:rsid w:val="00640B36"/>
    <w:rsid w:val="00647B37"/>
    <w:rsid w:val="006521F6"/>
    <w:rsid w:val="00654F67"/>
    <w:rsid w:val="006609F4"/>
    <w:rsid w:val="00661771"/>
    <w:rsid w:val="00667554"/>
    <w:rsid w:val="00667DAC"/>
    <w:rsid w:val="006709CB"/>
    <w:rsid w:val="00674F5F"/>
    <w:rsid w:val="00676618"/>
    <w:rsid w:val="00682A64"/>
    <w:rsid w:val="006868E0"/>
    <w:rsid w:val="0069126E"/>
    <w:rsid w:val="0069155A"/>
    <w:rsid w:val="00691DC3"/>
    <w:rsid w:val="00694108"/>
    <w:rsid w:val="006955FD"/>
    <w:rsid w:val="00695B84"/>
    <w:rsid w:val="006A03E1"/>
    <w:rsid w:val="006A24CD"/>
    <w:rsid w:val="006A5273"/>
    <w:rsid w:val="006A5378"/>
    <w:rsid w:val="006A69F2"/>
    <w:rsid w:val="006B21DF"/>
    <w:rsid w:val="006B3FE2"/>
    <w:rsid w:val="006B5456"/>
    <w:rsid w:val="006B5F10"/>
    <w:rsid w:val="006C02D6"/>
    <w:rsid w:val="006C1647"/>
    <w:rsid w:val="006C16F5"/>
    <w:rsid w:val="006C533F"/>
    <w:rsid w:val="006C5FEB"/>
    <w:rsid w:val="006D25EE"/>
    <w:rsid w:val="006D5E25"/>
    <w:rsid w:val="006E3924"/>
    <w:rsid w:val="006F042F"/>
    <w:rsid w:val="006F1361"/>
    <w:rsid w:val="006F3D69"/>
    <w:rsid w:val="006F500B"/>
    <w:rsid w:val="006F62B2"/>
    <w:rsid w:val="0070241F"/>
    <w:rsid w:val="00706420"/>
    <w:rsid w:val="007158C9"/>
    <w:rsid w:val="007160A0"/>
    <w:rsid w:val="00717167"/>
    <w:rsid w:val="00717548"/>
    <w:rsid w:val="00722921"/>
    <w:rsid w:val="00724CCB"/>
    <w:rsid w:val="0072581E"/>
    <w:rsid w:val="007267FC"/>
    <w:rsid w:val="00730A19"/>
    <w:rsid w:val="00732609"/>
    <w:rsid w:val="00732701"/>
    <w:rsid w:val="0073478A"/>
    <w:rsid w:val="00740099"/>
    <w:rsid w:val="00743CE8"/>
    <w:rsid w:val="00750669"/>
    <w:rsid w:val="0075167D"/>
    <w:rsid w:val="007524C5"/>
    <w:rsid w:val="00753948"/>
    <w:rsid w:val="00754A85"/>
    <w:rsid w:val="007552A1"/>
    <w:rsid w:val="00755719"/>
    <w:rsid w:val="00757F56"/>
    <w:rsid w:val="0076439A"/>
    <w:rsid w:val="00766ABE"/>
    <w:rsid w:val="00766EFD"/>
    <w:rsid w:val="007677DA"/>
    <w:rsid w:val="0077001D"/>
    <w:rsid w:val="0077345D"/>
    <w:rsid w:val="00774189"/>
    <w:rsid w:val="00780EA0"/>
    <w:rsid w:val="00783C33"/>
    <w:rsid w:val="00784304"/>
    <w:rsid w:val="00785E35"/>
    <w:rsid w:val="00787B1C"/>
    <w:rsid w:val="00793143"/>
    <w:rsid w:val="0079398A"/>
    <w:rsid w:val="007950D2"/>
    <w:rsid w:val="007A1846"/>
    <w:rsid w:val="007A24B1"/>
    <w:rsid w:val="007A3849"/>
    <w:rsid w:val="007A5640"/>
    <w:rsid w:val="007A7D67"/>
    <w:rsid w:val="007D0AB0"/>
    <w:rsid w:val="007D4168"/>
    <w:rsid w:val="007E0285"/>
    <w:rsid w:val="007E16F5"/>
    <w:rsid w:val="007E3B20"/>
    <w:rsid w:val="007E5863"/>
    <w:rsid w:val="007F0BC2"/>
    <w:rsid w:val="007F381C"/>
    <w:rsid w:val="007F6E35"/>
    <w:rsid w:val="007F72E5"/>
    <w:rsid w:val="00800B84"/>
    <w:rsid w:val="00801E99"/>
    <w:rsid w:val="008127F1"/>
    <w:rsid w:val="00812DC1"/>
    <w:rsid w:val="00813860"/>
    <w:rsid w:val="008145E7"/>
    <w:rsid w:val="00816066"/>
    <w:rsid w:val="008221B4"/>
    <w:rsid w:val="00833808"/>
    <w:rsid w:val="0083404B"/>
    <w:rsid w:val="00840B3C"/>
    <w:rsid w:val="0084429E"/>
    <w:rsid w:val="008463E1"/>
    <w:rsid w:val="00854352"/>
    <w:rsid w:val="00861FC6"/>
    <w:rsid w:val="008626B3"/>
    <w:rsid w:val="008626E0"/>
    <w:rsid w:val="008628C5"/>
    <w:rsid w:val="00866D12"/>
    <w:rsid w:val="0086729B"/>
    <w:rsid w:val="00870616"/>
    <w:rsid w:val="00870B8D"/>
    <w:rsid w:val="00872EEE"/>
    <w:rsid w:val="008745D8"/>
    <w:rsid w:val="00875DBE"/>
    <w:rsid w:val="00881966"/>
    <w:rsid w:val="00881C56"/>
    <w:rsid w:val="00894425"/>
    <w:rsid w:val="0089569E"/>
    <w:rsid w:val="008956B0"/>
    <w:rsid w:val="008A1AE1"/>
    <w:rsid w:val="008B1F56"/>
    <w:rsid w:val="008B3507"/>
    <w:rsid w:val="008B55E2"/>
    <w:rsid w:val="008B5784"/>
    <w:rsid w:val="008B70BD"/>
    <w:rsid w:val="008B7E87"/>
    <w:rsid w:val="008C0B5B"/>
    <w:rsid w:val="008C5E43"/>
    <w:rsid w:val="008D172D"/>
    <w:rsid w:val="008D3323"/>
    <w:rsid w:val="008D4C39"/>
    <w:rsid w:val="008E2834"/>
    <w:rsid w:val="008E6334"/>
    <w:rsid w:val="008E7022"/>
    <w:rsid w:val="008E7BB2"/>
    <w:rsid w:val="008F34E4"/>
    <w:rsid w:val="008F4160"/>
    <w:rsid w:val="009074A4"/>
    <w:rsid w:val="00912DF2"/>
    <w:rsid w:val="00915687"/>
    <w:rsid w:val="009169DF"/>
    <w:rsid w:val="0091781B"/>
    <w:rsid w:val="00917A6E"/>
    <w:rsid w:val="00920649"/>
    <w:rsid w:val="00922098"/>
    <w:rsid w:val="00922EDD"/>
    <w:rsid w:val="00925415"/>
    <w:rsid w:val="00926E8A"/>
    <w:rsid w:val="00927E90"/>
    <w:rsid w:val="00930F50"/>
    <w:rsid w:val="00930F79"/>
    <w:rsid w:val="00933F2F"/>
    <w:rsid w:val="00937AE2"/>
    <w:rsid w:val="00940528"/>
    <w:rsid w:val="009425A6"/>
    <w:rsid w:val="00943E31"/>
    <w:rsid w:val="0094486A"/>
    <w:rsid w:val="00951721"/>
    <w:rsid w:val="009622D0"/>
    <w:rsid w:val="00962F3C"/>
    <w:rsid w:val="00963D31"/>
    <w:rsid w:val="009653A7"/>
    <w:rsid w:val="00965CB7"/>
    <w:rsid w:val="0096705E"/>
    <w:rsid w:val="00967207"/>
    <w:rsid w:val="00967869"/>
    <w:rsid w:val="00970615"/>
    <w:rsid w:val="00970CCA"/>
    <w:rsid w:val="00971F60"/>
    <w:rsid w:val="00977FB7"/>
    <w:rsid w:val="00980F5D"/>
    <w:rsid w:val="009829FE"/>
    <w:rsid w:val="00986180"/>
    <w:rsid w:val="00987B03"/>
    <w:rsid w:val="009927EA"/>
    <w:rsid w:val="00992B83"/>
    <w:rsid w:val="00992B9B"/>
    <w:rsid w:val="009972F6"/>
    <w:rsid w:val="009A35ED"/>
    <w:rsid w:val="009A4413"/>
    <w:rsid w:val="009A4B4D"/>
    <w:rsid w:val="009B08C0"/>
    <w:rsid w:val="009B161C"/>
    <w:rsid w:val="009C0FF3"/>
    <w:rsid w:val="009C3E78"/>
    <w:rsid w:val="009C40C7"/>
    <w:rsid w:val="009C55CD"/>
    <w:rsid w:val="009C5929"/>
    <w:rsid w:val="009C5A83"/>
    <w:rsid w:val="009D1FFF"/>
    <w:rsid w:val="009D3959"/>
    <w:rsid w:val="009D6700"/>
    <w:rsid w:val="009E1FCB"/>
    <w:rsid w:val="009E3CDE"/>
    <w:rsid w:val="009E3D32"/>
    <w:rsid w:val="009E4E15"/>
    <w:rsid w:val="009E5AC7"/>
    <w:rsid w:val="009F02B5"/>
    <w:rsid w:val="009F3BD3"/>
    <w:rsid w:val="009F4848"/>
    <w:rsid w:val="009F588C"/>
    <w:rsid w:val="009F63E7"/>
    <w:rsid w:val="009F6BB3"/>
    <w:rsid w:val="009F75AD"/>
    <w:rsid w:val="00A0109E"/>
    <w:rsid w:val="00A11C28"/>
    <w:rsid w:val="00A17162"/>
    <w:rsid w:val="00A213B4"/>
    <w:rsid w:val="00A2155A"/>
    <w:rsid w:val="00A2162B"/>
    <w:rsid w:val="00A2515A"/>
    <w:rsid w:val="00A267E4"/>
    <w:rsid w:val="00A26A7F"/>
    <w:rsid w:val="00A26BCF"/>
    <w:rsid w:val="00A4722A"/>
    <w:rsid w:val="00A47457"/>
    <w:rsid w:val="00A47786"/>
    <w:rsid w:val="00A50741"/>
    <w:rsid w:val="00A5240D"/>
    <w:rsid w:val="00A528DD"/>
    <w:rsid w:val="00A540B1"/>
    <w:rsid w:val="00A57C55"/>
    <w:rsid w:val="00A614D8"/>
    <w:rsid w:val="00A6407C"/>
    <w:rsid w:val="00A64C9E"/>
    <w:rsid w:val="00A65371"/>
    <w:rsid w:val="00A660B3"/>
    <w:rsid w:val="00A66CDA"/>
    <w:rsid w:val="00A67295"/>
    <w:rsid w:val="00A67B5F"/>
    <w:rsid w:val="00A74286"/>
    <w:rsid w:val="00A7762A"/>
    <w:rsid w:val="00A82C2D"/>
    <w:rsid w:val="00A84401"/>
    <w:rsid w:val="00A95D03"/>
    <w:rsid w:val="00A968E2"/>
    <w:rsid w:val="00AA1C0C"/>
    <w:rsid w:val="00AA5EF3"/>
    <w:rsid w:val="00AA5F6F"/>
    <w:rsid w:val="00AA6DF2"/>
    <w:rsid w:val="00AB2FFF"/>
    <w:rsid w:val="00AB58B1"/>
    <w:rsid w:val="00AB6D76"/>
    <w:rsid w:val="00AB7068"/>
    <w:rsid w:val="00AC36E4"/>
    <w:rsid w:val="00AC7CE6"/>
    <w:rsid w:val="00AD2167"/>
    <w:rsid w:val="00AD21FD"/>
    <w:rsid w:val="00AD4E6B"/>
    <w:rsid w:val="00AD7467"/>
    <w:rsid w:val="00AF1636"/>
    <w:rsid w:val="00AF20C5"/>
    <w:rsid w:val="00AF220B"/>
    <w:rsid w:val="00AF6975"/>
    <w:rsid w:val="00B001E3"/>
    <w:rsid w:val="00B00271"/>
    <w:rsid w:val="00B009A9"/>
    <w:rsid w:val="00B012BA"/>
    <w:rsid w:val="00B0425C"/>
    <w:rsid w:val="00B12AA1"/>
    <w:rsid w:val="00B12D44"/>
    <w:rsid w:val="00B175A6"/>
    <w:rsid w:val="00B20573"/>
    <w:rsid w:val="00B2684A"/>
    <w:rsid w:val="00B30DC7"/>
    <w:rsid w:val="00B30F51"/>
    <w:rsid w:val="00B31E32"/>
    <w:rsid w:val="00B34172"/>
    <w:rsid w:val="00B36278"/>
    <w:rsid w:val="00B41076"/>
    <w:rsid w:val="00B41CA7"/>
    <w:rsid w:val="00B446C0"/>
    <w:rsid w:val="00B46A00"/>
    <w:rsid w:val="00B47995"/>
    <w:rsid w:val="00B509FD"/>
    <w:rsid w:val="00B56865"/>
    <w:rsid w:val="00B6651F"/>
    <w:rsid w:val="00B67321"/>
    <w:rsid w:val="00B74AAF"/>
    <w:rsid w:val="00B75EC0"/>
    <w:rsid w:val="00B76DB9"/>
    <w:rsid w:val="00B838E8"/>
    <w:rsid w:val="00B876B3"/>
    <w:rsid w:val="00B90B09"/>
    <w:rsid w:val="00B93438"/>
    <w:rsid w:val="00BA6FDB"/>
    <w:rsid w:val="00BB02A6"/>
    <w:rsid w:val="00BB1D5E"/>
    <w:rsid w:val="00BB3D87"/>
    <w:rsid w:val="00BB5A57"/>
    <w:rsid w:val="00BB6418"/>
    <w:rsid w:val="00BB764D"/>
    <w:rsid w:val="00BB7C2B"/>
    <w:rsid w:val="00BC1895"/>
    <w:rsid w:val="00BC2535"/>
    <w:rsid w:val="00BC490A"/>
    <w:rsid w:val="00BC6A15"/>
    <w:rsid w:val="00BD7676"/>
    <w:rsid w:val="00BE2295"/>
    <w:rsid w:val="00BE274A"/>
    <w:rsid w:val="00BE4115"/>
    <w:rsid w:val="00BE4969"/>
    <w:rsid w:val="00BE5061"/>
    <w:rsid w:val="00BE518A"/>
    <w:rsid w:val="00BE6233"/>
    <w:rsid w:val="00BF205B"/>
    <w:rsid w:val="00BF78B6"/>
    <w:rsid w:val="00BF7B61"/>
    <w:rsid w:val="00C01066"/>
    <w:rsid w:val="00C0762C"/>
    <w:rsid w:val="00C10DCF"/>
    <w:rsid w:val="00C13F04"/>
    <w:rsid w:val="00C15B14"/>
    <w:rsid w:val="00C35AA8"/>
    <w:rsid w:val="00C36E22"/>
    <w:rsid w:val="00C37BB9"/>
    <w:rsid w:val="00C41156"/>
    <w:rsid w:val="00C41B60"/>
    <w:rsid w:val="00C435AF"/>
    <w:rsid w:val="00C4552B"/>
    <w:rsid w:val="00C457E2"/>
    <w:rsid w:val="00C46283"/>
    <w:rsid w:val="00C50429"/>
    <w:rsid w:val="00C5082E"/>
    <w:rsid w:val="00C522B6"/>
    <w:rsid w:val="00C524BE"/>
    <w:rsid w:val="00C5287C"/>
    <w:rsid w:val="00C5459C"/>
    <w:rsid w:val="00C61171"/>
    <w:rsid w:val="00C61A36"/>
    <w:rsid w:val="00C622FC"/>
    <w:rsid w:val="00C62F0F"/>
    <w:rsid w:val="00C64C97"/>
    <w:rsid w:val="00C676F8"/>
    <w:rsid w:val="00C73066"/>
    <w:rsid w:val="00C75031"/>
    <w:rsid w:val="00C751E8"/>
    <w:rsid w:val="00C75B0F"/>
    <w:rsid w:val="00C8149A"/>
    <w:rsid w:val="00C819C6"/>
    <w:rsid w:val="00C82C0F"/>
    <w:rsid w:val="00C831D4"/>
    <w:rsid w:val="00C8444A"/>
    <w:rsid w:val="00C85F87"/>
    <w:rsid w:val="00C87C29"/>
    <w:rsid w:val="00C91842"/>
    <w:rsid w:val="00C92E1A"/>
    <w:rsid w:val="00C9760A"/>
    <w:rsid w:val="00CA34C0"/>
    <w:rsid w:val="00CB17CC"/>
    <w:rsid w:val="00CB4F6F"/>
    <w:rsid w:val="00CB646F"/>
    <w:rsid w:val="00CB6899"/>
    <w:rsid w:val="00CB6E52"/>
    <w:rsid w:val="00CC31EB"/>
    <w:rsid w:val="00CC760A"/>
    <w:rsid w:val="00CD156A"/>
    <w:rsid w:val="00CD6723"/>
    <w:rsid w:val="00CE376D"/>
    <w:rsid w:val="00CE4034"/>
    <w:rsid w:val="00CE4288"/>
    <w:rsid w:val="00CF16AB"/>
    <w:rsid w:val="00CF1779"/>
    <w:rsid w:val="00CF2655"/>
    <w:rsid w:val="00D013DC"/>
    <w:rsid w:val="00D04224"/>
    <w:rsid w:val="00D1170B"/>
    <w:rsid w:val="00D11A09"/>
    <w:rsid w:val="00D139C4"/>
    <w:rsid w:val="00D1498F"/>
    <w:rsid w:val="00D16671"/>
    <w:rsid w:val="00D25645"/>
    <w:rsid w:val="00D27887"/>
    <w:rsid w:val="00D30802"/>
    <w:rsid w:val="00D322C4"/>
    <w:rsid w:val="00D36E0E"/>
    <w:rsid w:val="00D3757E"/>
    <w:rsid w:val="00D418D1"/>
    <w:rsid w:val="00D45897"/>
    <w:rsid w:val="00D463FC"/>
    <w:rsid w:val="00D4647A"/>
    <w:rsid w:val="00D51F90"/>
    <w:rsid w:val="00D64A96"/>
    <w:rsid w:val="00D67234"/>
    <w:rsid w:val="00D7176F"/>
    <w:rsid w:val="00D723CE"/>
    <w:rsid w:val="00D7524E"/>
    <w:rsid w:val="00D77C6A"/>
    <w:rsid w:val="00D80DFF"/>
    <w:rsid w:val="00D851C9"/>
    <w:rsid w:val="00D945DE"/>
    <w:rsid w:val="00D94A6C"/>
    <w:rsid w:val="00D95562"/>
    <w:rsid w:val="00D96395"/>
    <w:rsid w:val="00DA5501"/>
    <w:rsid w:val="00DA6742"/>
    <w:rsid w:val="00DB08DF"/>
    <w:rsid w:val="00DB095A"/>
    <w:rsid w:val="00DB632D"/>
    <w:rsid w:val="00DB6FF1"/>
    <w:rsid w:val="00DD0AEA"/>
    <w:rsid w:val="00DE1003"/>
    <w:rsid w:val="00DE11A9"/>
    <w:rsid w:val="00DE33EC"/>
    <w:rsid w:val="00DE5526"/>
    <w:rsid w:val="00DE573C"/>
    <w:rsid w:val="00DF0AA3"/>
    <w:rsid w:val="00DF5089"/>
    <w:rsid w:val="00DF7A2E"/>
    <w:rsid w:val="00E00116"/>
    <w:rsid w:val="00E0165B"/>
    <w:rsid w:val="00E10698"/>
    <w:rsid w:val="00E13EE8"/>
    <w:rsid w:val="00E218E9"/>
    <w:rsid w:val="00E22F5B"/>
    <w:rsid w:val="00E231D7"/>
    <w:rsid w:val="00E234FF"/>
    <w:rsid w:val="00E23911"/>
    <w:rsid w:val="00E24B54"/>
    <w:rsid w:val="00E25D73"/>
    <w:rsid w:val="00E25DA9"/>
    <w:rsid w:val="00E300C9"/>
    <w:rsid w:val="00E30731"/>
    <w:rsid w:val="00E31227"/>
    <w:rsid w:val="00E32CF8"/>
    <w:rsid w:val="00E34344"/>
    <w:rsid w:val="00E377B5"/>
    <w:rsid w:val="00E41D76"/>
    <w:rsid w:val="00E43371"/>
    <w:rsid w:val="00E43EB0"/>
    <w:rsid w:val="00E44DD6"/>
    <w:rsid w:val="00E473F9"/>
    <w:rsid w:val="00E52A62"/>
    <w:rsid w:val="00E53BB1"/>
    <w:rsid w:val="00E57D6C"/>
    <w:rsid w:val="00E60AC3"/>
    <w:rsid w:val="00E65747"/>
    <w:rsid w:val="00E65C67"/>
    <w:rsid w:val="00E72F51"/>
    <w:rsid w:val="00E742A4"/>
    <w:rsid w:val="00E74D76"/>
    <w:rsid w:val="00E758DE"/>
    <w:rsid w:val="00E76815"/>
    <w:rsid w:val="00E83CE9"/>
    <w:rsid w:val="00E877B5"/>
    <w:rsid w:val="00E933A6"/>
    <w:rsid w:val="00E9515A"/>
    <w:rsid w:val="00E9764A"/>
    <w:rsid w:val="00E97C28"/>
    <w:rsid w:val="00EA3131"/>
    <w:rsid w:val="00EB0BCC"/>
    <w:rsid w:val="00EB0D48"/>
    <w:rsid w:val="00EB12FD"/>
    <w:rsid w:val="00EB16B6"/>
    <w:rsid w:val="00EB5FC5"/>
    <w:rsid w:val="00EC17A0"/>
    <w:rsid w:val="00EC1AE9"/>
    <w:rsid w:val="00EC2A6B"/>
    <w:rsid w:val="00ED2F94"/>
    <w:rsid w:val="00ED3322"/>
    <w:rsid w:val="00ED796F"/>
    <w:rsid w:val="00EE25FC"/>
    <w:rsid w:val="00EE5113"/>
    <w:rsid w:val="00EE5F47"/>
    <w:rsid w:val="00EE7D28"/>
    <w:rsid w:val="00EF0824"/>
    <w:rsid w:val="00EF3BA5"/>
    <w:rsid w:val="00EF5539"/>
    <w:rsid w:val="00F01A67"/>
    <w:rsid w:val="00F05D99"/>
    <w:rsid w:val="00F0629A"/>
    <w:rsid w:val="00F06B09"/>
    <w:rsid w:val="00F1013A"/>
    <w:rsid w:val="00F1703F"/>
    <w:rsid w:val="00F231AB"/>
    <w:rsid w:val="00F2362F"/>
    <w:rsid w:val="00F23E5D"/>
    <w:rsid w:val="00F25367"/>
    <w:rsid w:val="00F260BA"/>
    <w:rsid w:val="00F272EC"/>
    <w:rsid w:val="00F31969"/>
    <w:rsid w:val="00F35695"/>
    <w:rsid w:val="00F37036"/>
    <w:rsid w:val="00F401B2"/>
    <w:rsid w:val="00F424DB"/>
    <w:rsid w:val="00F47661"/>
    <w:rsid w:val="00F50FF9"/>
    <w:rsid w:val="00F56558"/>
    <w:rsid w:val="00F569E1"/>
    <w:rsid w:val="00F60511"/>
    <w:rsid w:val="00F61D46"/>
    <w:rsid w:val="00F63F0E"/>
    <w:rsid w:val="00F66854"/>
    <w:rsid w:val="00F70DC1"/>
    <w:rsid w:val="00F711CD"/>
    <w:rsid w:val="00F71547"/>
    <w:rsid w:val="00F81339"/>
    <w:rsid w:val="00F86DA0"/>
    <w:rsid w:val="00F96C17"/>
    <w:rsid w:val="00FA1F2B"/>
    <w:rsid w:val="00FA2E82"/>
    <w:rsid w:val="00FA523C"/>
    <w:rsid w:val="00FA62F6"/>
    <w:rsid w:val="00FA7049"/>
    <w:rsid w:val="00FA76A2"/>
    <w:rsid w:val="00FB19E3"/>
    <w:rsid w:val="00FB4093"/>
    <w:rsid w:val="00FB68CC"/>
    <w:rsid w:val="00FC5CFB"/>
    <w:rsid w:val="00FD2810"/>
    <w:rsid w:val="00FD2FBF"/>
    <w:rsid w:val="00FD5E2E"/>
    <w:rsid w:val="00FE0523"/>
    <w:rsid w:val="00FE05E2"/>
    <w:rsid w:val="00FE15C1"/>
    <w:rsid w:val="00FE2579"/>
    <w:rsid w:val="00FE3A87"/>
    <w:rsid w:val="00FE5B44"/>
    <w:rsid w:val="00FF0B7C"/>
    <w:rsid w:val="00FF293B"/>
    <w:rsid w:val="00FF4164"/>
    <w:rsid w:val="00FF4E73"/>
    <w:rsid w:val="00FF7403"/>
    <w:rsid w:val="00FF7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26FAD5"/>
  <w15:docId w15:val="{6E6E38EE-07C9-4EBB-8DF5-4D33A371F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72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723"/>
  </w:style>
  <w:style w:type="paragraph" w:styleId="Footer">
    <w:name w:val="footer"/>
    <w:basedOn w:val="Normal"/>
    <w:link w:val="FooterChar"/>
    <w:uiPriority w:val="99"/>
    <w:unhideWhenUsed/>
    <w:rsid w:val="0009372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723"/>
  </w:style>
  <w:style w:type="table" w:styleId="TableGrid">
    <w:name w:val="Table Grid"/>
    <w:basedOn w:val="TableNormal"/>
    <w:uiPriority w:val="39"/>
    <w:rsid w:val="00A52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08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B07B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61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6180"/>
    <w:rPr>
      <w:rFonts w:ascii="Courier New" w:eastAsia="Times New Roman" w:hAnsi="Courier New" w:cs="Courier New"/>
      <w:sz w:val="20"/>
      <w:szCs w:val="20"/>
    </w:rPr>
  </w:style>
  <w:style w:type="character" w:customStyle="1" w:styleId="gnd-iwgdn2b">
    <w:name w:val="gnd-iwgdn2b"/>
    <w:basedOn w:val="DefaultParagraphFont"/>
    <w:rsid w:val="00986180"/>
  </w:style>
  <w:style w:type="character" w:customStyle="1" w:styleId="gnd-iwgdo3b">
    <w:name w:val="gnd-iwgdo3b"/>
    <w:basedOn w:val="DefaultParagraphFont"/>
    <w:rsid w:val="00986180"/>
  </w:style>
  <w:style w:type="character" w:customStyle="1" w:styleId="gnd-iwgdh3b">
    <w:name w:val="gnd-iwgdh3b"/>
    <w:basedOn w:val="DefaultParagraphFont"/>
    <w:rsid w:val="00986180"/>
  </w:style>
  <w:style w:type="table" w:styleId="PlainTable5">
    <w:name w:val="Plain Table 5"/>
    <w:basedOn w:val="TableNormal"/>
    <w:uiPriority w:val="45"/>
    <w:rsid w:val="002F5EA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E3073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E307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DF0AA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140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40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40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0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055"/>
    <w:rPr>
      <w:b/>
      <w:bCs/>
      <w:sz w:val="20"/>
      <w:szCs w:val="20"/>
    </w:rPr>
  </w:style>
  <w:style w:type="character" w:customStyle="1" w:styleId="cf01">
    <w:name w:val="cf01"/>
    <w:basedOn w:val="DefaultParagraphFont"/>
    <w:rsid w:val="00CB646F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9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4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3194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8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5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8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jia Li</dc:creator>
  <cp:keywords/>
  <dc:description/>
  <cp:lastModifiedBy>Jujia Li</cp:lastModifiedBy>
  <cp:revision>4</cp:revision>
  <dcterms:created xsi:type="dcterms:W3CDTF">2024-03-06T14:48:00Z</dcterms:created>
  <dcterms:modified xsi:type="dcterms:W3CDTF">2024-03-06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cf2e1404b8ca4c893ce7da772650af29226ec3b0dcb52cbab009f3852374c2</vt:lpwstr>
  </property>
</Properties>
</file>